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mbeddings/oleObject1.bin" ContentType="application/vnd.openxmlformats-officedocument.oleObject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5.11.0 -->
  <w:body>
    <w:p w:rsidR="00FB542B" w:rsidRPr="006005AF" w:rsidP="00FB542B" w14:paraId="119A38E3" w14:textId="0F2EECBB">
      <w:pPr>
        <w:pStyle w:val="Header"/>
        <w:jc w:val="right"/>
        <w:rPr>
          <w:sz w:val="22"/>
          <w:szCs w:val="22"/>
        </w:rPr>
      </w:pPr>
    </w:p>
    <w:p w:rsidR="006845F0" w:rsidRPr="006005AF" w:rsidP="00320F7F" w14:paraId="38A2F70A" w14:textId="77777777">
      <w:pPr>
        <w:rPr>
          <w:b/>
          <w:noProof/>
          <w:sz w:val="22"/>
          <w:szCs w:val="22"/>
        </w:rPr>
      </w:pPr>
    </w:p>
    <w:p w:rsidR="006845F0" w:rsidRPr="006005AF" w:rsidP="00320F7F" w14:paraId="20506959" w14:textId="77777777">
      <w:pPr>
        <w:rPr>
          <w:b/>
          <w:noProof/>
          <w:sz w:val="22"/>
          <w:szCs w:val="22"/>
        </w:rPr>
      </w:pPr>
    </w:p>
    <w:p w:rsidR="006845F0" w:rsidRPr="006005AF" w:rsidP="00320F7F" w14:paraId="0440F8A2" w14:textId="77777777">
      <w:pPr>
        <w:rPr>
          <w:b/>
          <w:noProof/>
          <w:sz w:val="22"/>
          <w:szCs w:val="22"/>
        </w:rPr>
      </w:pPr>
    </w:p>
    <w:p w:rsidR="006845F0" w:rsidRPr="006005AF" w:rsidP="00320F7F" w14:paraId="4AFB4F79" w14:textId="77777777">
      <w:pPr>
        <w:rPr>
          <w:b/>
          <w:noProof/>
          <w:sz w:val="22"/>
          <w:szCs w:val="22"/>
        </w:rPr>
      </w:pPr>
    </w:p>
    <w:p w:rsidR="006845F0" w:rsidRPr="006005AF" w:rsidP="00320F7F" w14:paraId="66C8CB7F" w14:textId="77777777">
      <w:pPr>
        <w:rPr>
          <w:b/>
          <w:noProof/>
          <w:sz w:val="22"/>
          <w:szCs w:val="22"/>
        </w:rPr>
      </w:pPr>
    </w:p>
    <w:p w:rsidR="006845F0" w:rsidRPr="006005AF" w:rsidP="00320F7F" w14:paraId="1BC119CF" w14:textId="77777777">
      <w:pPr>
        <w:rPr>
          <w:b/>
          <w:noProof/>
          <w:sz w:val="22"/>
          <w:szCs w:val="22"/>
        </w:rPr>
      </w:pPr>
    </w:p>
    <w:p w:rsidR="006845F0" w:rsidRPr="006005AF" w:rsidP="00320F7F" w14:paraId="799DC9AE" w14:textId="77777777">
      <w:pPr>
        <w:rPr>
          <w:b/>
          <w:noProof/>
          <w:sz w:val="22"/>
          <w:szCs w:val="22"/>
        </w:rPr>
      </w:pPr>
    </w:p>
    <w:p w:rsidR="006845F0" w:rsidRPr="006005AF" w:rsidP="00320F7F" w14:paraId="337FEDAD" w14:textId="77777777">
      <w:pPr>
        <w:rPr>
          <w:b/>
          <w:noProof/>
          <w:sz w:val="22"/>
          <w:szCs w:val="22"/>
        </w:rPr>
      </w:pPr>
    </w:p>
    <w:p w:rsidR="00320F7F" w:rsidRPr="006005AF" w:rsidP="00320F7F" w14:paraId="0EDF71D3" w14:textId="354F0502">
      <w:pPr>
        <w:rPr>
          <w:b/>
          <w:noProof/>
          <w:sz w:val="22"/>
          <w:szCs w:val="22"/>
        </w:rPr>
      </w:pPr>
      <w:r w:rsidRPr="006005AF">
        <w:rPr>
          <w:b/>
          <w:noProof/>
          <w:sz w:val="22"/>
          <w:szCs w:val="22"/>
        </w:rPr>
        <w:t>I- ADAY BİLGİLERİ</w:t>
        <w:tab/>
      </w:r>
    </w:p>
    <w:p w:rsidR="00320F7F" w:rsidRPr="006005AF" w:rsidP="00320F7F" w14:paraId="2D1E62CD" w14:textId="77777777">
      <w:pPr>
        <w:rPr>
          <w:b/>
          <w:noProof/>
          <w:sz w:val="22"/>
          <w:szCs w:val="22"/>
          <w:u w:val="single"/>
        </w:rPr>
      </w:pPr>
    </w:p>
    <w:tbl>
      <w:tblPr>
        <w:tblW w:w="9072" w:type="dxa"/>
        <w:tblLayout w:type="fixed"/>
        <w:tblLook w:val="0000"/>
      </w:tblPr>
      <w:tblGrid>
        <w:gridCol w:w="3544"/>
        <w:gridCol w:w="5528"/>
      </w:tblGrid>
      <w:tr w14:paraId="18D33157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572D49" w:rsidRPr="006005AF" w:rsidP="00B36EA1" w14:paraId="01C12054" w14:textId="77777777">
            <w:pPr>
              <w:rPr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Adı</w:t>
            </w:r>
          </w:p>
        </w:tc>
        <w:tc>
          <w:tcPr>
            <w:tcW w:w="5528" w:type="dxa"/>
            <w:vAlign w:val="center"/>
          </w:tcPr>
          <w:p w:rsidR="00572D49" w:rsidRPr="006005AF" w:rsidP="00B36EA1" w14:paraId="6901DF6D" w14:textId="6D6E57C8">
            <w:pPr>
              <w:rPr>
                <w:b/>
                <w:color w:val="808080"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 xml:space="preserve">: </w:t>
            </w:r>
            <w:permStart w:id="0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0"/>
          </w:p>
        </w:tc>
      </w:tr>
      <w:tr w14:paraId="3AD1E05B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572D49" w:rsidRPr="006005AF" w:rsidP="00B36EA1" w14:paraId="79188655" w14:textId="77777777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Soyadı</w:t>
            </w:r>
          </w:p>
        </w:tc>
        <w:tc>
          <w:tcPr>
            <w:tcW w:w="5528" w:type="dxa"/>
            <w:vAlign w:val="center"/>
          </w:tcPr>
          <w:p w:rsidR="00572D49" w:rsidRPr="006005AF" w:rsidP="00B36EA1" w14:paraId="3CE65FC4" w14:textId="24A16DFA">
            <w:pPr>
              <w:rPr>
                <w:color w:val="808080"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1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1"/>
          </w:p>
        </w:tc>
      </w:tr>
      <w:tr w14:paraId="45AC2D45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572D49" w:rsidRPr="006005AF" w:rsidP="00B36EA1" w14:paraId="2098D662" w14:textId="5B9E9CF8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Eğitim Aldığı Fakülte</w:t>
            </w:r>
          </w:p>
        </w:tc>
        <w:tc>
          <w:tcPr>
            <w:tcW w:w="5528" w:type="dxa"/>
            <w:vAlign w:val="center"/>
          </w:tcPr>
          <w:p w:rsidR="00572D49" w:rsidRPr="006005AF" w:rsidP="00B36EA1" w14:paraId="2265207B" w14:textId="6B830E22">
            <w:pPr>
              <w:rPr>
                <w:color w:val="808080"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 xml:space="preserve">: </w:t>
            </w:r>
            <w:permStart w:id="2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2"/>
          </w:p>
        </w:tc>
      </w:tr>
      <w:tr w14:paraId="75164E6C" w14:textId="77777777" w:rsidTr="00327649">
        <w:tblPrEx>
          <w:tblW w:w="9072" w:type="dxa"/>
          <w:tblLayout w:type="fixed"/>
          <w:tblLook w:val="0000"/>
        </w:tblPrEx>
        <w:trPr>
          <w:trHeight w:val="403"/>
        </w:trPr>
        <w:tc>
          <w:tcPr>
            <w:tcW w:w="3544" w:type="dxa"/>
            <w:vAlign w:val="center"/>
          </w:tcPr>
          <w:p w:rsidR="00572D49" w:rsidRPr="006005AF" w:rsidP="008147E5" w14:paraId="7975BA15" w14:textId="3C6918B5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Eğitim Aldığı Lisans Bölümü</w:t>
            </w:r>
          </w:p>
        </w:tc>
        <w:tc>
          <w:tcPr>
            <w:tcW w:w="5528" w:type="dxa"/>
            <w:vAlign w:val="center"/>
          </w:tcPr>
          <w:p w:rsidR="00C47828" w:rsidRPr="006005AF" w:rsidP="00572D49" w14:paraId="3470C120" w14:textId="00A11198">
            <w:pPr>
              <w:rPr>
                <w:b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3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3"/>
          </w:p>
        </w:tc>
      </w:tr>
      <w:tr w14:paraId="3F55E846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C47828" w:rsidRPr="006005AF" w:rsidP="008147E5" w14:paraId="6F4FDA81" w14:textId="0E6447A2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E-posta Adresi</w:t>
            </w:r>
          </w:p>
        </w:tc>
        <w:tc>
          <w:tcPr>
            <w:tcW w:w="5528" w:type="dxa"/>
            <w:vAlign w:val="center"/>
          </w:tcPr>
          <w:p w:rsidR="00C47828" w:rsidRPr="006005AF" w:rsidP="00C47828" w14:paraId="657E74DB" w14:textId="551E8642">
            <w:pPr>
              <w:rPr>
                <w:b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4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4"/>
          </w:p>
        </w:tc>
      </w:tr>
      <w:tr w14:paraId="7E766A68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C47828" w:rsidRPr="006005AF" w:rsidP="00C47828" w14:paraId="36A54FD4" w14:textId="31BA9E5E">
            <w:pPr>
              <w:rPr>
                <w:b/>
                <w:noProof/>
                <w:sz w:val="22"/>
                <w:szCs w:val="22"/>
              </w:rPr>
            </w:pPr>
            <w:r w:rsidRPr="006005AF" w:rsidR="007A04A1">
              <w:rPr>
                <w:b/>
                <w:noProof/>
                <w:sz w:val="22"/>
                <w:szCs w:val="22"/>
              </w:rPr>
              <w:t>İletişim Numarası</w:t>
            </w:r>
          </w:p>
        </w:tc>
        <w:tc>
          <w:tcPr>
            <w:tcW w:w="5528" w:type="dxa"/>
            <w:vAlign w:val="center"/>
          </w:tcPr>
          <w:p w:rsidR="00C47828" w:rsidRPr="006005AF" w:rsidP="00C47828" w14:paraId="7EF45539" w14:textId="54046702">
            <w:pPr>
              <w:rPr>
                <w:b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5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5"/>
          </w:p>
        </w:tc>
      </w:tr>
      <w:tr w14:paraId="260D6286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590B26" w:rsidRPr="006005AF" w:rsidP="00C47828" w14:paraId="75CC66EC" w14:textId="652A914C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T.C. Kimlik No</w:t>
            </w:r>
          </w:p>
        </w:tc>
        <w:tc>
          <w:tcPr>
            <w:tcW w:w="5528" w:type="dxa"/>
            <w:vAlign w:val="center"/>
          </w:tcPr>
          <w:p w:rsidR="00590B26" w:rsidRPr="006005AF" w:rsidP="00C47828" w14:paraId="3D955C94" w14:textId="7F370B51">
            <w:pPr>
              <w:rPr>
                <w:b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6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6"/>
          </w:p>
        </w:tc>
      </w:tr>
      <w:tr w14:paraId="6D017C2A" w14:textId="77777777" w:rsidTr="00572D49">
        <w:tblPrEx>
          <w:tblW w:w="9072" w:type="dxa"/>
          <w:tblLayout w:type="fixed"/>
          <w:tblLook w:val="0000"/>
        </w:tblPrEx>
        <w:trPr>
          <w:trHeight w:val="437"/>
        </w:trPr>
        <w:tc>
          <w:tcPr>
            <w:tcW w:w="3544" w:type="dxa"/>
            <w:vAlign w:val="center"/>
          </w:tcPr>
          <w:p w:rsidR="00A65376" w:rsidRPr="006005AF" w:rsidP="00C47828" w14:paraId="18E66869" w14:textId="38D3DC47">
            <w:pPr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Başvurulan Program Adı</w:t>
            </w:r>
          </w:p>
        </w:tc>
        <w:tc>
          <w:tcPr>
            <w:tcW w:w="5528" w:type="dxa"/>
            <w:vAlign w:val="center"/>
          </w:tcPr>
          <w:p w:rsidR="00A65376" w:rsidRPr="006005AF" w:rsidP="00C47828" w14:paraId="5A403A17" w14:textId="1477CCA0">
            <w:pPr>
              <w:rPr>
                <w:b/>
                <w:sz w:val="22"/>
                <w:szCs w:val="22"/>
              </w:rPr>
            </w:pPr>
            <w:r w:rsidR="00FC1165">
              <w:rPr>
                <w:b/>
                <w:sz w:val="22"/>
                <w:szCs w:val="22"/>
              </w:rPr>
              <w:t xml:space="preserve">: </w:t>
            </w:r>
            <w:permStart w:id="7" w:edGrp="everyone"/>
            <w:r w:rsidR="00FC1165">
              <w:rPr>
                <w:b/>
                <w:sz w:val="22"/>
                <w:szCs w:val="22"/>
              </w:rPr>
              <w:t xml:space="preserve">              </w:t>
            </w:r>
            <w:permEnd w:id="7"/>
          </w:p>
        </w:tc>
      </w:tr>
    </w:tbl>
    <w:p w:rsidR="002C7F63" w:rsidRPr="006005AF" w:rsidP="002C7F63" w14:paraId="652D7EC4" w14:textId="77777777">
      <w:pPr>
        <w:jc w:val="center"/>
        <w:rPr>
          <w:b/>
          <w:noProof/>
          <w:sz w:val="22"/>
          <w:szCs w:val="22"/>
        </w:rPr>
      </w:pPr>
    </w:p>
    <w:p w:rsidR="009219C0" w:rsidRPr="006005AF" w:rsidP="00351C30" w14:paraId="322023A2" w14:textId="35C88D11">
      <w:pPr>
        <w:rPr>
          <w:b/>
          <w:noProof/>
          <w:sz w:val="22"/>
          <w:szCs w:val="22"/>
        </w:rPr>
      </w:pPr>
      <w:r w:rsidRPr="006005AF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165100</wp:posOffset>
                </wp:positionV>
                <wp:extent cx="6686550" cy="0"/>
                <wp:effectExtent l="0" t="0" r="0" b="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.2pt,13pt" to="526.7pt,13pt" strokeweight="1.5pt"/>
            </w:pict>
          </mc:Fallback>
        </mc:AlternateContent>
      </w:r>
    </w:p>
    <w:p w:rsidR="008F51D8" w:rsidRPr="006005AF" w:rsidP="00351C30" w14:paraId="1DDC63C6" w14:textId="51B55D49">
      <w:pPr>
        <w:rPr>
          <w:b/>
          <w:noProof/>
          <w:sz w:val="22"/>
          <w:szCs w:val="22"/>
        </w:rPr>
      </w:pPr>
    </w:p>
    <w:p w:rsidR="003E271E" w:rsidRPr="006005AF" w:rsidP="00BD2782" w14:paraId="0DC2230B" w14:textId="77777777">
      <w:pPr>
        <w:rPr>
          <w:b/>
          <w:noProof/>
          <w:sz w:val="22"/>
          <w:szCs w:val="22"/>
        </w:rPr>
      </w:pPr>
      <w:r w:rsidRPr="006005AF" w:rsidR="00BD2782">
        <w:rPr>
          <w:b/>
          <w:noProof/>
          <w:sz w:val="22"/>
          <w:szCs w:val="22"/>
        </w:rPr>
        <w:t>II- BAŞVURU ÖN ONAY</w:t>
      </w:r>
    </w:p>
    <w:p w:rsidR="00320F7F" w:rsidRPr="006005AF" w:rsidP="00BD2782" w14:paraId="3FBA2E61" w14:textId="40D02FAF">
      <w:pPr>
        <w:rPr>
          <w:b/>
          <w:noProof/>
          <w:sz w:val="22"/>
          <w:szCs w:val="22"/>
        </w:rPr>
      </w:pPr>
      <w:r w:rsidRPr="006005AF">
        <w:rPr>
          <w:b/>
          <w:noProof/>
          <w:sz w:val="22"/>
          <w:szCs w:val="22"/>
        </w:rPr>
        <w:tab/>
        <w:tab/>
      </w:r>
    </w:p>
    <w:p w:rsidR="00320F7F" w:rsidRPr="006005AF" w:rsidP="002C7F63" w14:paraId="51E4BC70" w14:textId="77777777">
      <w:pPr>
        <w:jc w:val="center"/>
        <w:rPr>
          <w:b/>
          <w:noProof/>
          <w:sz w:val="22"/>
          <w:szCs w:val="22"/>
        </w:rPr>
      </w:pPr>
    </w:p>
    <w:tbl>
      <w:tblPr>
        <w:tblW w:w="10470" w:type="dxa"/>
        <w:tblInd w:w="137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470"/>
      </w:tblGrid>
      <w:tr w14:paraId="18A82384" w14:textId="77777777" w:rsidTr="00FC1165">
        <w:tblPrEx>
          <w:tblW w:w="10470" w:type="dxa"/>
          <w:tblInd w:w="137" w:type="dxa"/>
          <w:tblLayout w:type="fixed"/>
          <w:tblLook w:val="0000"/>
        </w:tblPrEx>
        <w:trPr>
          <w:trHeight w:hRule="exact" w:val="1253"/>
        </w:trPr>
        <w:tc>
          <w:tcPr>
            <w:tcW w:w="10470" w:type="dxa"/>
          </w:tcPr>
          <w:tbl>
            <w:tblPr>
              <w:tblStyle w:val="TableGrid"/>
              <w:tblW w:w="10350" w:type="dxa"/>
              <w:tblLayout w:type="fixed"/>
              <w:tblLook w:val="04A0"/>
            </w:tblPr>
            <w:tblGrid>
              <w:gridCol w:w="572"/>
              <w:gridCol w:w="9778"/>
            </w:tblGrid>
            <w:tr w14:paraId="61B2D9B4" w14:textId="77777777" w:rsidTr="00B56F20">
              <w:tblPrEx>
                <w:tblW w:w="10350" w:type="dxa"/>
                <w:tblLayout w:type="fixed"/>
                <w:tblLook w:val="04A0"/>
              </w:tblPrEx>
              <w:trPr>
                <w:trHeight w:val="128"/>
              </w:trPr>
              <w:permStart w:id="8" w:displacedByCustomXml="next" w:colFirst="0" w:colLast="0" w:edGrp="everyone"/>
              <w:sdt>
                <w:sdtPr>
                  <w:rPr>
                    <w:bCs/>
                    <w:spacing w:val="-1"/>
                    <w:sz w:val="22"/>
                    <w:szCs w:val="22"/>
                  </w:rPr>
                  <w:id w:val="8119885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2" w:type="dxa"/>
                    </w:tcPr>
                    <w:p w:rsidR="00FC1165" w:rsidRPr="00FC1165" w:rsidP="00DD5211" w14:paraId="2133C966" w14:textId="29D3C023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bCs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  <w:spacing w:val="-1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78" w:type="dxa"/>
                </w:tcPr>
                <w:p w:rsidR="00FC1165" w:rsidRPr="00FC1165" w:rsidP="00DD5211" w14:paraId="5AC20E7E" w14:textId="6EEE36A3">
                  <w:pPr>
                    <w:widowControl w:val="0"/>
                    <w:autoSpaceDE w:val="0"/>
                    <w:autoSpaceDN w:val="0"/>
                    <w:adjustRightInd w:val="0"/>
                    <w:rPr>
                      <w:bCs/>
                      <w:spacing w:val="-1"/>
                      <w:sz w:val="22"/>
                      <w:szCs w:val="22"/>
                    </w:rPr>
                  </w:pPr>
                  <w:r w:rsidRPr="00FC1165">
                    <w:rPr>
                      <w:bCs/>
                      <w:spacing w:val="-1"/>
                      <w:sz w:val="22"/>
                      <w:szCs w:val="22"/>
                    </w:rPr>
                    <w:t>Sekiz yarıyıl süreli eğitim öğretim veren lisans programlarının ilk altı yarıyılını tamamlamıştır.</w:t>
                  </w:r>
                </w:p>
              </w:tc>
            </w:tr>
            <w:tr w14:paraId="0527810C" w14:textId="77777777" w:rsidTr="00B56F20">
              <w:tblPrEx>
                <w:tblW w:w="10350" w:type="dxa"/>
                <w:tblLayout w:type="fixed"/>
                <w:tblLook w:val="04A0"/>
              </w:tblPrEx>
              <w:trPr>
                <w:trHeight w:val="65"/>
              </w:trPr>
              <w:permEnd w:id="8" w:displacedByCustomXml="next"/>
              <w:permStart w:id="9" w:displacedByCustomXml="next" w:colFirst="0" w:colLast="0" w:edGrp="everyone"/>
              <w:sdt>
                <w:sdtPr>
                  <w:rPr>
                    <w:bCs/>
                    <w:spacing w:val="-1"/>
                    <w:sz w:val="22"/>
                    <w:szCs w:val="22"/>
                  </w:rPr>
                  <w:id w:val="-180062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2" w:type="dxa"/>
                    </w:tcPr>
                    <w:p w:rsidR="00FC1165" w:rsidP="00DD5211" w14:paraId="35D57DF7" w14:textId="084AB75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bCs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  <w:spacing w:val="-1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78" w:type="dxa"/>
                </w:tcPr>
                <w:p w:rsidR="00FC1165" w:rsidRPr="00FC1165" w:rsidP="00DD5211" w14:paraId="5A4E33D6" w14:textId="27372021">
                  <w:pPr>
                    <w:widowControl w:val="0"/>
                    <w:autoSpaceDE w:val="0"/>
                    <w:autoSpaceDN w:val="0"/>
                    <w:adjustRightInd w:val="0"/>
                    <w:rPr>
                      <w:bCs/>
                      <w:spacing w:val="-1"/>
                      <w:sz w:val="22"/>
                      <w:szCs w:val="22"/>
                    </w:rPr>
                  </w:pPr>
                  <w:r w:rsidRPr="006005AF">
                    <w:rPr>
                      <w:bCs/>
                      <w:spacing w:val="-1"/>
                      <w:sz w:val="22"/>
                      <w:szCs w:val="22"/>
                    </w:rPr>
                    <w:t>Dörtlük sistemde 3.00 ve üzeri ya da yüzlük sistemde 75 ve üzeri GANO’ya sahiptir.</w:t>
                  </w:r>
                </w:p>
              </w:tc>
            </w:tr>
            <w:tr w14:paraId="0202BC9B" w14:textId="77777777" w:rsidTr="00B56F20">
              <w:tblPrEx>
                <w:tblW w:w="10350" w:type="dxa"/>
                <w:tblLayout w:type="fixed"/>
                <w:tblLook w:val="04A0"/>
              </w:tblPrEx>
              <w:trPr>
                <w:trHeight w:val="65"/>
              </w:trPr>
              <w:permEnd w:id="9" w:displacedByCustomXml="next"/>
              <w:permStart w:id="10" w:displacedByCustomXml="next" w:colFirst="0" w:colLast="0" w:edGrp="everyone"/>
              <w:sdt>
                <w:sdtPr>
                  <w:rPr>
                    <w:bCs/>
                    <w:spacing w:val="-1"/>
                    <w:sz w:val="22"/>
                    <w:szCs w:val="22"/>
                  </w:rPr>
                  <w:id w:val="-12656788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2" w:type="dxa"/>
                    </w:tcPr>
                    <w:p w:rsidR="00FC1165" w:rsidP="00DD5211" w14:paraId="239ADB9C" w14:textId="28E7CCE7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bCs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  <w:spacing w:val="-1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78" w:type="dxa"/>
                </w:tcPr>
                <w:p w:rsidR="00FC1165" w:rsidRPr="006005AF" w:rsidP="00DD5211" w14:paraId="06E7B476" w14:textId="134A0743">
                  <w:pPr>
                    <w:widowControl w:val="0"/>
                    <w:autoSpaceDE w:val="0"/>
                    <w:autoSpaceDN w:val="0"/>
                    <w:adjustRightInd w:val="0"/>
                    <w:rPr>
                      <w:bCs/>
                      <w:spacing w:val="-1"/>
                      <w:sz w:val="22"/>
                      <w:szCs w:val="22"/>
                    </w:rPr>
                  </w:pPr>
                  <w:r w:rsidRPr="006005AF">
                    <w:rPr>
                      <w:bCs/>
                      <w:spacing w:val="-1"/>
                      <w:sz w:val="22"/>
                      <w:szCs w:val="22"/>
                    </w:rPr>
                    <w:t>Önceki yarıyıl ve yıllardaki tüm derslerden başarılı olmuştur.</w:t>
                  </w:r>
                </w:p>
              </w:tc>
            </w:tr>
            <w:tr w14:paraId="196314C9" w14:textId="77777777" w:rsidTr="00B56F20">
              <w:tblPrEx>
                <w:tblW w:w="10350" w:type="dxa"/>
                <w:tblLayout w:type="fixed"/>
                <w:tblLook w:val="04A0"/>
              </w:tblPrEx>
              <w:trPr>
                <w:trHeight w:val="65"/>
              </w:trPr>
              <w:permEnd w:id="10" w:displacedByCustomXml="next"/>
              <w:permStart w:id="11" w:displacedByCustomXml="next" w:colFirst="0" w:colLast="0" w:edGrp="everyone"/>
              <w:sdt>
                <w:sdtPr>
                  <w:rPr>
                    <w:bCs/>
                    <w:spacing w:val="-1"/>
                    <w:sz w:val="22"/>
                    <w:szCs w:val="22"/>
                  </w:rPr>
                  <w:id w:val="21261934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2" w:type="dxa"/>
                    </w:tcPr>
                    <w:p w:rsidR="00FC1165" w:rsidP="00DD5211" w14:paraId="1929571A" w14:textId="1BC34C6D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bCs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  <w:spacing w:val="-1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78" w:type="dxa"/>
                </w:tcPr>
                <w:p w:rsidR="00FC1165" w:rsidRPr="006005AF" w:rsidP="00DD5211" w14:paraId="61FF4767" w14:textId="250BB224">
                  <w:pPr>
                    <w:widowControl w:val="0"/>
                    <w:autoSpaceDE w:val="0"/>
                    <w:autoSpaceDN w:val="0"/>
                    <w:adjustRightInd w:val="0"/>
                    <w:rPr>
                      <w:bCs/>
                      <w:spacing w:val="-1"/>
                      <w:sz w:val="22"/>
                      <w:szCs w:val="22"/>
                    </w:rPr>
                  </w:pPr>
                  <w:r w:rsidRPr="006005AF">
                    <w:rPr>
                      <w:bCs/>
                      <w:sz w:val="22"/>
                      <w:szCs w:val="22"/>
                    </w:rPr>
                    <w:t>Disiplin cezası bulunmamaktadır.</w:t>
                  </w:r>
                </w:p>
              </w:tc>
            </w:tr>
            <w:permEnd w:id="11"/>
          </w:tbl>
          <w:p w:rsidR="0047326D" w:rsidRPr="006005AF" w:rsidP="00FC1165" w14:paraId="630D84AF" w14:textId="0AF98CD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:rsidR="00FC1165" w:rsidP="00FC1165" w14:paraId="4BF3C806" w14:textId="77777777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</w:t>
      </w:r>
    </w:p>
    <w:p w:rsidR="008B74B4" w:rsidRPr="006005AF" w:rsidP="00FC1165" w14:paraId="2AAB8028" w14:textId="185B0261">
      <w:pPr>
        <w:jc w:val="both"/>
        <w:rPr>
          <w:color w:val="000000"/>
          <w:sz w:val="22"/>
          <w:szCs w:val="22"/>
        </w:rPr>
      </w:pPr>
      <w:r w:rsidRPr="006005AF">
        <w:rPr>
          <w:color w:val="000000"/>
          <w:sz w:val="22"/>
          <w:szCs w:val="22"/>
        </w:rPr>
        <w:t xml:space="preserve">            Lisans öğrencisine ait bütünleşik yüksek lisans başvuru formu ve öğrencinin durumu SANKO Üniversitesi Bütünleşik Yüksek Lisans Programı Yönergesine göre incelenmiş ve uygulama esaslarına göre uygun olduğu görülmüştür.</w:t>
      </w:r>
    </w:p>
    <w:p w:rsidR="008B74B4" w:rsidRPr="006005AF" w:rsidP="008B74B4" w14:paraId="10603768" w14:textId="77777777">
      <w:pPr>
        <w:jc w:val="both"/>
        <w:rPr>
          <w:color w:val="000000"/>
          <w:sz w:val="22"/>
          <w:szCs w:val="22"/>
        </w:rPr>
      </w:pPr>
    </w:p>
    <w:p w:rsidR="008B74B4" w:rsidRPr="006005AF" w:rsidP="008B74B4" w14:paraId="563A3F16" w14:textId="77777777">
      <w:pPr>
        <w:ind w:firstLine="708"/>
        <w:jc w:val="both"/>
        <w:rPr>
          <w:color w:val="000000"/>
          <w:sz w:val="22"/>
          <w:szCs w:val="22"/>
        </w:rPr>
      </w:pPr>
      <w:r w:rsidRPr="006005AF">
        <w:rPr>
          <w:color w:val="000000"/>
          <w:sz w:val="22"/>
          <w:szCs w:val="22"/>
        </w:rPr>
        <w:t xml:space="preserve">Gereğini bilgilerinize arz ederim. </w:t>
      </w:r>
    </w:p>
    <w:p w:rsidR="008F51D8" w:rsidRPr="006005AF" w:rsidP="00785BD7" w14:paraId="1BB13CA0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FB7BFE" w:rsidRPr="006005AF" w:rsidP="00715D8C" w14:paraId="44AE4B8B" w14:textId="77777777">
      <w:pPr>
        <w:pStyle w:val="BodyText2"/>
        <w:ind w:left="2127" w:right="139"/>
        <w:rPr>
          <w:b/>
          <w:sz w:val="22"/>
          <w:szCs w:val="22"/>
        </w:rPr>
      </w:pPr>
    </w:p>
    <w:tbl>
      <w:tblPr>
        <w:tblStyle w:val="TableGrid"/>
        <w:tblW w:w="10348" w:type="dxa"/>
        <w:tblInd w:w="137" w:type="dxa"/>
        <w:tblLook w:val="04A0"/>
      </w:tblPr>
      <w:tblGrid>
        <w:gridCol w:w="4995"/>
        <w:gridCol w:w="5353"/>
      </w:tblGrid>
      <w:tr w14:paraId="536A413E" w14:textId="77777777" w:rsidTr="00A3583D">
        <w:tblPrEx>
          <w:tblW w:w="10348" w:type="dxa"/>
          <w:tblInd w:w="137" w:type="dxa"/>
          <w:tblLook w:val="04A0"/>
        </w:tblPrEx>
        <w:trPr>
          <w:trHeight w:val="1372"/>
        </w:trPr>
        <w:tc>
          <w:tcPr>
            <w:tcW w:w="4995" w:type="dxa"/>
          </w:tcPr>
          <w:p w:rsidR="0043455C" w:rsidRPr="006005AF" w:rsidP="00EB0FDB" w14:paraId="38CFBC87" w14:textId="77777777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>Lisans Danışmanı</w:t>
            </w:r>
          </w:p>
          <w:p w:rsidR="0043455C" w:rsidRPr="006005AF" w:rsidP="00EB0FDB" w14:paraId="010730CA" w14:textId="2612C301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>Adı-Soyadı İmza</w:t>
            </w:r>
          </w:p>
          <w:p w:rsidR="00EB0FDB" w:rsidRPr="006005AF" w:rsidP="00EB0FDB" w14:paraId="35564E16" w14:textId="77777777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 xml:space="preserve">                            </w:t>
            </w:r>
          </w:p>
          <w:p w:rsidR="00EB0FDB" w:rsidRPr="006005AF" w:rsidP="00EB0FDB" w14:paraId="7C18139D" w14:textId="77777777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</w:p>
          <w:p w:rsidR="00EB0FDB" w:rsidRPr="006005AF" w:rsidP="00EB0FDB" w14:paraId="358E0C30" w14:textId="77777777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</w:p>
          <w:p w:rsidR="0043455C" w:rsidRPr="006005AF" w:rsidP="00EB0FDB" w14:paraId="66ACAA88" w14:textId="33206038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permStart w:id="12" w:edGrp="everyone"/>
            <w:r w:rsidRPr="006005AF">
              <w:rPr>
                <w:b/>
                <w:sz w:val="22"/>
                <w:szCs w:val="22"/>
              </w:rPr>
              <w:t>………./……../……….</w:t>
            </w:r>
          </w:p>
          <w:permEnd w:id="12"/>
          <w:p w:rsidR="0043455C" w:rsidRPr="006005AF" w:rsidP="00EB0FDB" w14:paraId="09172303" w14:textId="77777777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353" w:type="dxa"/>
          </w:tcPr>
          <w:p w:rsidR="00EB0FDB" w:rsidRPr="006005AF" w:rsidP="00EB0FDB" w14:paraId="14EDEFB0" w14:textId="7DA6A3CC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 xml:space="preserve">         Bölüm Başkanı</w:t>
            </w:r>
          </w:p>
          <w:p w:rsidR="00EB0FDB" w:rsidRPr="006005AF" w:rsidP="00EB0FDB" w14:paraId="37168603" w14:textId="7F537E38">
            <w:pPr>
              <w:pStyle w:val="BodyText2"/>
              <w:tabs>
                <w:tab w:val="left" w:pos="7164"/>
              </w:tabs>
              <w:ind w:right="139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 xml:space="preserve">                                  Adı-Soyadı İmza</w:t>
            </w:r>
          </w:p>
          <w:p w:rsidR="0043455C" w:rsidRPr="006005AF" w:rsidP="002A20A7" w14:paraId="397A5F3C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43455C" w:rsidRPr="006005AF" w:rsidP="002A20A7" w14:paraId="08056A1C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EB0FDB" w:rsidRPr="006005AF" w:rsidP="002A20A7" w14:paraId="4956AC9F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43455C" w:rsidRPr="006005AF" w:rsidP="00EB0FDB" w14:paraId="2CC73285" w14:textId="42B574FB">
            <w:pPr>
              <w:pStyle w:val="BodyText2"/>
              <w:ind w:right="139"/>
              <w:jc w:val="center"/>
              <w:rPr>
                <w:b/>
                <w:sz w:val="22"/>
                <w:szCs w:val="22"/>
              </w:rPr>
            </w:pPr>
            <w:permStart w:id="13" w:edGrp="everyone"/>
            <w:r w:rsidRPr="006005AF">
              <w:rPr>
                <w:b/>
                <w:sz w:val="22"/>
                <w:szCs w:val="22"/>
              </w:rPr>
              <w:t>………./……../……….</w:t>
            </w:r>
          </w:p>
          <w:permEnd w:id="13"/>
          <w:p w:rsidR="00EB0FDB" w:rsidRPr="006005AF" w:rsidP="002A20A7" w14:paraId="52C4652D" w14:textId="77777777">
            <w:pPr>
              <w:jc w:val="center"/>
              <w:rPr>
                <w:sz w:val="22"/>
                <w:szCs w:val="22"/>
              </w:rPr>
            </w:pPr>
          </w:p>
        </w:tc>
      </w:tr>
    </w:tbl>
    <w:p w:rsidR="00FB7BFE" w:rsidRPr="006005AF" w:rsidP="00715D8C" w14:paraId="07AC41EC" w14:textId="77777777">
      <w:pPr>
        <w:pStyle w:val="BodyText2"/>
        <w:ind w:left="2127" w:right="139"/>
        <w:rPr>
          <w:b/>
          <w:sz w:val="22"/>
          <w:szCs w:val="22"/>
        </w:rPr>
      </w:pPr>
    </w:p>
    <w:p w:rsidR="00FB7BFE" w:rsidRPr="006005AF" w:rsidP="00715D8C" w14:paraId="4F082264" w14:textId="77777777">
      <w:pPr>
        <w:pStyle w:val="BodyText2"/>
        <w:ind w:left="2127" w:right="139"/>
        <w:rPr>
          <w:b/>
          <w:sz w:val="22"/>
          <w:szCs w:val="22"/>
        </w:rPr>
      </w:pPr>
    </w:p>
    <w:p w:rsidR="00FB7BFE" w:rsidRPr="006005AF" w:rsidP="00715D8C" w14:paraId="74D83FA5" w14:textId="77777777">
      <w:pPr>
        <w:pStyle w:val="BodyText2"/>
        <w:ind w:left="2127" w:right="139"/>
        <w:rPr>
          <w:b/>
          <w:sz w:val="22"/>
          <w:szCs w:val="22"/>
        </w:rPr>
      </w:pPr>
    </w:p>
    <w:p w:rsidR="00FB7BFE" w:rsidRPr="006005AF" w:rsidP="00715D8C" w14:paraId="2155F385" w14:textId="77777777">
      <w:pPr>
        <w:pStyle w:val="BodyText2"/>
        <w:ind w:left="2127" w:right="139"/>
        <w:rPr>
          <w:b/>
          <w:sz w:val="22"/>
          <w:szCs w:val="22"/>
        </w:rPr>
      </w:pPr>
    </w:p>
    <w:p w:rsidR="00715D8C" w:rsidRPr="006005AF" w:rsidP="00715D8C" w14:paraId="2F7C8FD8" w14:textId="20D5FC2F">
      <w:pPr>
        <w:pStyle w:val="BodyText2"/>
        <w:ind w:left="2127" w:right="139"/>
        <w:rPr>
          <w:b/>
          <w:sz w:val="22"/>
          <w:szCs w:val="22"/>
        </w:rPr>
      </w:pPr>
      <w:r w:rsidRPr="006005AF">
        <w:rPr>
          <w:b/>
          <w:sz w:val="22"/>
          <w:szCs w:val="22"/>
        </w:rPr>
        <w:tab/>
        <w:tab/>
        <w:tab/>
        <w:tab/>
        <w:tab/>
      </w:r>
    </w:p>
    <w:p w:rsidR="00715D8C" w:rsidRPr="006005AF" w:rsidP="00715D8C" w14:paraId="641E4678" w14:textId="4F52D086">
      <w:pPr>
        <w:pStyle w:val="BodyText2"/>
        <w:tabs>
          <w:tab w:val="left" w:pos="7164"/>
        </w:tabs>
        <w:ind w:left="2127" w:right="139"/>
        <w:rPr>
          <w:b/>
          <w:sz w:val="22"/>
          <w:szCs w:val="22"/>
        </w:rPr>
      </w:pPr>
      <w:r w:rsidRPr="006005AF">
        <w:rPr>
          <w:b/>
          <w:sz w:val="22"/>
          <w:szCs w:val="22"/>
        </w:rPr>
        <w:tab/>
      </w:r>
    </w:p>
    <w:p w:rsidR="00715D8C" w:rsidRPr="006005AF" w:rsidP="00715D8C" w14:paraId="662861DB" w14:textId="77777777">
      <w:pPr>
        <w:pStyle w:val="BodyText2"/>
        <w:ind w:left="2127" w:right="139"/>
        <w:jc w:val="both"/>
        <w:rPr>
          <w:b/>
          <w:sz w:val="22"/>
          <w:szCs w:val="22"/>
        </w:rPr>
      </w:pPr>
    </w:p>
    <w:p w:rsidR="00112813" w:rsidRPr="006005AF" w:rsidP="00715D8C" w14:paraId="329CA1AF" w14:textId="77777777">
      <w:pPr>
        <w:pStyle w:val="BodyText2"/>
        <w:ind w:left="2127" w:right="139"/>
        <w:jc w:val="both"/>
        <w:rPr>
          <w:b/>
          <w:sz w:val="22"/>
          <w:szCs w:val="22"/>
        </w:rPr>
      </w:pPr>
    </w:p>
    <w:p w:rsidR="00715D8C" w:rsidRPr="006005AF" w:rsidP="00785BD7" w14:paraId="2B5449F4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715D8C" w:rsidRPr="006005AF" w:rsidP="00785BD7" w14:paraId="06E6FE9C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715D8C" w:rsidRPr="006005AF" w:rsidP="00785BD7" w14:paraId="4AF4BF5D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AB5DD0" w:rsidRPr="006005AF" w:rsidP="00785BD7" w14:paraId="20435A0C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AB5DD0" w:rsidRPr="006005AF" w:rsidP="00785BD7" w14:paraId="4B4568EA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AB5DD0" w:rsidRPr="006005AF" w:rsidP="00785BD7" w14:paraId="0633908B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AB5DD0" w:rsidRPr="006005AF" w:rsidP="00785BD7" w14:paraId="51FC68B2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AB5DD0" w:rsidRPr="006005AF" w:rsidP="00785BD7" w14:paraId="266C9281" w14:textId="77777777">
      <w:pPr>
        <w:pStyle w:val="BodyText2"/>
        <w:ind w:left="142" w:right="139"/>
        <w:jc w:val="both"/>
        <w:rPr>
          <w:b/>
          <w:sz w:val="22"/>
          <w:szCs w:val="22"/>
        </w:rPr>
      </w:pPr>
    </w:p>
    <w:p w:rsidR="00CA3F3A" w:rsidP="000960E1" w14:paraId="3D739001" w14:textId="77777777">
      <w:pPr>
        <w:spacing w:before="202" w:line="206" w:lineRule="exact"/>
        <w:ind w:left="3165"/>
        <w:rPr>
          <w:b/>
          <w:sz w:val="22"/>
          <w:szCs w:val="22"/>
          <w:u w:val="single"/>
        </w:rPr>
      </w:pPr>
    </w:p>
    <w:p w:rsidR="00B15FDE" w:rsidP="000960E1" w14:paraId="4F21CD71" w14:textId="77777777">
      <w:pPr>
        <w:spacing w:before="202" w:line="206" w:lineRule="exact"/>
        <w:ind w:left="3165"/>
        <w:rPr>
          <w:b/>
          <w:sz w:val="22"/>
          <w:szCs w:val="22"/>
          <w:u w:val="single"/>
        </w:rPr>
      </w:pPr>
    </w:p>
    <w:p w:rsidR="00B15FDE" w:rsidP="000960E1" w14:paraId="4ACC3547" w14:textId="77777777">
      <w:pPr>
        <w:spacing w:before="202" w:line="206" w:lineRule="exact"/>
        <w:ind w:left="3165"/>
        <w:rPr>
          <w:b/>
          <w:sz w:val="22"/>
          <w:szCs w:val="22"/>
          <w:u w:val="single"/>
        </w:rPr>
      </w:pPr>
    </w:p>
    <w:p w:rsidR="000960E1" w:rsidRPr="006005AF" w:rsidP="00B56F20" w14:paraId="4E0755CF" w14:textId="20B13F0A">
      <w:pPr>
        <w:spacing w:before="202" w:line="206" w:lineRule="exact"/>
        <w:ind w:left="3165"/>
        <w:rPr>
          <w:b/>
          <w:spacing w:val="-2"/>
          <w:sz w:val="22"/>
          <w:szCs w:val="22"/>
          <w:u w:val="single"/>
        </w:rPr>
      </w:pPr>
      <w:r w:rsidRPr="006005AF">
        <w:rPr>
          <w:b/>
          <w:sz w:val="22"/>
          <w:szCs w:val="22"/>
          <w:u w:val="single"/>
        </w:rPr>
        <w:t>BEYANLAR,</w:t>
      </w:r>
      <w:r w:rsidRPr="006005AF">
        <w:rPr>
          <w:b/>
          <w:spacing w:val="-6"/>
          <w:sz w:val="22"/>
          <w:szCs w:val="22"/>
          <w:u w:val="single"/>
        </w:rPr>
        <w:t xml:space="preserve"> </w:t>
      </w:r>
      <w:r w:rsidRPr="006005AF">
        <w:rPr>
          <w:b/>
          <w:sz w:val="22"/>
          <w:szCs w:val="22"/>
          <w:u w:val="single"/>
        </w:rPr>
        <w:t>KABULLER</w:t>
      </w:r>
      <w:r w:rsidRPr="006005AF">
        <w:rPr>
          <w:b/>
          <w:spacing w:val="-6"/>
          <w:sz w:val="22"/>
          <w:szCs w:val="22"/>
          <w:u w:val="single"/>
        </w:rPr>
        <w:t xml:space="preserve"> </w:t>
      </w:r>
      <w:r w:rsidRPr="006005AF">
        <w:rPr>
          <w:b/>
          <w:sz w:val="22"/>
          <w:szCs w:val="22"/>
          <w:u w:val="single"/>
        </w:rPr>
        <w:t>ve</w:t>
      </w:r>
      <w:r w:rsidRPr="006005AF">
        <w:rPr>
          <w:b/>
          <w:spacing w:val="-5"/>
          <w:sz w:val="22"/>
          <w:szCs w:val="22"/>
          <w:u w:val="single"/>
        </w:rPr>
        <w:t xml:space="preserve"> </w:t>
      </w:r>
      <w:r w:rsidRPr="006005AF">
        <w:rPr>
          <w:b/>
          <w:spacing w:val="-2"/>
          <w:sz w:val="22"/>
          <w:szCs w:val="22"/>
          <w:u w:val="single"/>
        </w:rPr>
        <w:t>TAAHHÜTLER</w:t>
      </w:r>
    </w:p>
    <w:p w:rsidR="00245FBD" w:rsidRPr="006005AF" w:rsidP="000960E1" w14:paraId="3D9FEA9B" w14:textId="77777777">
      <w:pPr>
        <w:spacing w:before="202" w:line="206" w:lineRule="exact"/>
        <w:ind w:left="3165"/>
        <w:rPr>
          <w:b/>
          <w:sz w:val="22"/>
          <w:szCs w:val="22"/>
        </w:rPr>
      </w:pPr>
    </w:p>
    <w:p w:rsidR="00201EB0" w:rsidP="00201EB0" w14:paraId="6302D796" w14:textId="77777777">
      <w:pPr>
        <w:pStyle w:val="BodyText"/>
        <w:ind w:right="-286"/>
        <w:rPr>
          <w:sz w:val="22"/>
          <w:szCs w:val="22"/>
        </w:rPr>
      </w:pPr>
      <w:r>
        <w:rPr>
          <w:rFonts w:ascii="Segoe UI Emoji" w:hAnsi="Segoe UI Emoji" w:cs="Segoe UI Emoji"/>
          <w:sz w:val="22"/>
          <w:szCs w:val="22"/>
        </w:rPr>
        <w:t>*</w:t>
      </w:r>
      <w:r w:rsidRPr="006005AF" w:rsidR="000960E1">
        <w:rPr>
          <w:sz w:val="22"/>
          <w:szCs w:val="22"/>
        </w:rPr>
        <w:t xml:space="preserve"> Bu formda sunduğum tüm bilgi ve belgelerin doğruluğunu ve gerçeği yansıttığını beyan ederim.</w:t>
      </w:r>
    </w:p>
    <w:p w:rsidR="00201EB0" w:rsidP="00201EB0" w14:paraId="74AD5DED" w14:textId="77777777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</w:r>
      <w:r w:rsidR="00420495">
        <w:rPr>
          <w:rFonts w:ascii="Segoe UI Emoji" w:hAnsi="Segoe UI Emoji" w:cs="Segoe UI Emoji"/>
          <w:sz w:val="22"/>
          <w:szCs w:val="22"/>
        </w:rPr>
        <w:t xml:space="preserve">*  </w:t>
      </w:r>
      <w:r w:rsidRPr="006005AF">
        <w:rPr>
          <w:sz w:val="22"/>
          <w:szCs w:val="22"/>
        </w:rPr>
        <w:t>Kesin kayıt tarihine kadar ALES sonuç belgesi ile diğer gerekli evrakları teslim edeceğimi taahhüt ederim (ALES veya diğer sınav sonuç belgelerinin henüz bulunmaması durumunda geçerlidir).</w:t>
      </w:r>
    </w:p>
    <w:p w:rsidR="00201EB0" w:rsidP="00201EB0" w14:paraId="78009821" w14:textId="11029A52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</w:r>
      <w:r w:rsidR="00420495">
        <w:rPr>
          <w:rFonts w:ascii="Segoe UI Emoji" w:hAnsi="Segoe UI Emoji" w:cs="Segoe UI Emoji"/>
          <w:sz w:val="22"/>
          <w:szCs w:val="22"/>
        </w:rPr>
        <w:t xml:space="preserve">*  </w:t>
      </w:r>
      <w:r w:rsidRPr="006005AF">
        <w:rPr>
          <w:sz w:val="22"/>
          <w:szCs w:val="22"/>
        </w:rPr>
        <w:t>Programa kabul edildiğim takdirde, ilgili Ana bilim Dalı Başkanlığının uygun gördüğü dersleri almayı kabul ederim.</w:t>
      </w:r>
    </w:p>
    <w:p w:rsidR="00201EB0" w:rsidP="00201EB0" w14:paraId="29D5BB54" w14:textId="77777777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</w:r>
      <w:r w:rsidRPr="00801E95" w:rsidR="00420495">
        <w:rPr>
          <w:rFonts w:ascii="Segoe UI Emoji" w:hAnsi="Segoe UI Emoji" w:cs="Segoe UI Emoji"/>
          <w:sz w:val="22"/>
          <w:szCs w:val="22"/>
        </w:rPr>
        <w:t>*</w:t>
      </w:r>
      <w:r w:rsidRPr="00801E95">
        <w:rPr>
          <w:sz w:val="22"/>
          <w:szCs w:val="22"/>
        </w:rPr>
        <w:t xml:space="preserve"> Programa kabul edilmem halinde SANKO Üniversitesi Lisansüstü Eğitim Enstitüsünün yürürlükte olan yönetmelik hükümlerine ve ücretlendirmeye ilişkin Mütevelli Heyeti kararlarına uyacağımı kabul ve taahhüt ederim.</w:t>
      </w:r>
    </w:p>
    <w:p w:rsidR="00201EB0" w:rsidP="00201EB0" w14:paraId="5EAC87B5" w14:textId="77777777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</w:r>
      <w:r w:rsidR="00420495">
        <w:rPr>
          <w:rFonts w:ascii="Segoe UI Emoji" w:hAnsi="Segoe UI Emoji" w:cs="Segoe UI Emoji"/>
          <w:sz w:val="22"/>
          <w:szCs w:val="22"/>
        </w:rPr>
        <w:t xml:space="preserve">* </w:t>
      </w:r>
      <w:r w:rsidRPr="006005AF">
        <w:rPr>
          <w:sz w:val="22"/>
          <w:szCs w:val="22"/>
        </w:rPr>
        <w:t>Yasal düzenlemelerde bir değişiklik olması durumunda, ilgili yasa, yönetmelik ve yönergelerde yer alan yeni hükümlere uymayı kabul ederim.</w:t>
      </w:r>
    </w:p>
    <w:p w:rsidR="00201EB0" w:rsidP="00201EB0" w14:paraId="5A96F526" w14:textId="44299AE4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  <w:t>* Lisansüstü Eğitim Enstitüsü resmî web sitesi ve e-posta üzerinden yapılan tüm duyuruları takip etmekle yükümlü olduğumu beyan ederim.</w:t>
      </w:r>
    </w:p>
    <w:p w:rsidR="000960E1" w:rsidRPr="006005AF" w:rsidP="00201EB0" w14:paraId="0A73B5DA" w14:textId="1BDF24E4">
      <w:pPr>
        <w:pStyle w:val="BodyText"/>
        <w:ind w:right="-286"/>
        <w:rPr>
          <w:sz w:val="22"/>
          <w:szCs w:val="22"/>
        </w:rPr>
      </w:pPr>
      <w:r w:rsidRPr="006005AF">
        <w:rPr>
          <w:sz w:val="22"/>
          <w:szCs w:val="22"/>
        </w:rPr>
        <w:br/>
        <w:t>* Bu kayıt formunun arka yüzünde bulunan açıklamaları okuyup anladığımı ve tüm hükümleri kabul ettiğimi beyan ederim.</w:t>
      </w:r>
    </w:p>
    <w:p w:rsidR="00203014" w:rsidRPr="006005AF" w:rsidP="00201EB0" w14:paraId="3FD3DC76" w14:textId="77777777">
      <w:pPr>
        <w:pStyle w:val="BodyText"/>
        <w:ind w:right="430"/>
        <w:rPr>
          <w:sz w:val="22"/>
          <w:szCs w:val="22"/>
        </w:rPr>
      </w:pPr>
    </w:p>
    <w:p w:rsidR="00203014" w:rsidRPr="006005AF" w:rsidP="00203014" w14:paraId="250B59C5" w14:textId="77777777">
      <w:pPr>
        <w:pStyle w:val="BodyText"/>
        <w:spacing w:before="10"/>
        <w:ind w:right="430"/>
        <w:rPr>
          <w:sz w:val="22"/>
          <w:szCs w:val="22"/>
        </w:rPr>
      </w:pPr>
    </w:p>
    <w:p w:rsidR="00203014" w:rsidRPr="006005AF" w:rsidP="00203014" w14:paraId="1C78E229" w14:textId="77777777">
      <w:pPr>
        <w:pStyle w:val="BodyText"/>
        <w:spacing w:before="10"/>
        <w:ind w:right="430"/>
        <w:rPr>
          <w:sz w:val="22"/>
          <w:szCs w:val="22"/>
        </w:rPr>
      </w:pPr>
    </w:p>
    <w:p w:rsidR="00203014" w:rsidRPr="006005AF" w:rsidP="00203014" w14:paraId="39A33AC1" w14:textId="18110C0D">
      <w:pPr>
        <w:pStyle w:val="BodyText"/>
        <w:spacing w:before="10"/>
        <w:ind w:right="430"/>
        <w:rPr>
          <w:b/>
          <w:bCs/>
          <w:sz w:val="22"/>
          <w:szCs w:val="22"/>
        </w:rPr>
      </w:pPr>
      <w:r w:rsidRPr="006005AF">
        <w:rPr>
          <w:b/>
          <w:bCs/>
          <w:sz w:val="22"/>
          <w:szCs w:val="22"/>
        </w:rPr>
        <w:t>EKLER:</w:t>
      </w:r>
    </w:p>
    <w:p w:rsidR="00FA6EAF" w:rsidRPr="006005AF" w:rsidP="00FA6EAF" w14:paraId="1172075D" w14:textId="35F453E5">
      <w:pPr>
        <w:pStyle w:val="BodyText"/>
        <w:widowControl w:val="0"/>
        <w:tabs>
          <w:tab w:val="left" w:pos="254"/>
        </w:tabs>
        <w:autoSpaceDE w:val="0"/>
        <w:autoSpaceDN w:val="0"/>
        <w:spacing w:before="63" w:line="266" w:lineRule="exact"/>
        <w:jc w:val="left"/>
        <w:rPr>
          <w:sz w:val="22"/>
          <w:szCs w:val="22"/>
        </w:rPr>
      </w:pPr>
      <w:r w:rsidRPr="006005AF">
        <w:rPr>
          <w:b/>
          <w:bCs/>
          <w:sz w:val="22"/>
          <w:szCs w:val="22"/>
        </w:rPr>
        <w:t>Ek-1:</w:t>
      </w:r>
      <w:r w:rsidRPr="006005AF">
        <w:rPr>
          <w:sz w:val="22"/>
          <w:szCs w:val="22"/>
        </w:rPr>
        <w:t xml:space="preserve"> Nüfus</w:t>
      </w:r>
      <w:r w:rsidRPr="006005AF">
        <w:rPr>
          <w:spacing w:val="-2"/>
          <w:sz w:val="22"/>
          <w:szCs w:val="22"/>
        </w:rPr>
        <w:t xml:space="preserve"> </w:t>
      </w:r>
      <w:r w:rsidRPr="006005AF">
        <w:rPr>
          <w:sz w:val="22"/>
          <w:szCs w:val="22"/>
        </w:rPr>
        <w:t xml:space="preserve">Cüzdanı </w:t>
      </w:r>
      <w:r w:rsidRPr="006005AF">
        <w:rPr>
          <w:spacing w:val="-2"/>
          <w:sz w:val="22"/>
          <w:szCs w:val="22"/>
        </w:rPr>
        <w:t>Fotokopisi</w:t>
      </w:r>
    </w:p>
    <w:p w:rsidR="00203014" w:rsidRPr="006005AF" w:rsidP="00203014" w14:paraId="61E300A1" w14:textId="3D26DAE9">
      <w:pPr>
        <w:pStyle w:val="BodyText"/>
        <w:spacing w:before="10"/>
        <w:ind w:right="430"/>
        <w:rPr>
          <w:sz w:val="22"/>
          <w:szCs w:val="22"/>
        </w:rPr>
      </w:pPr>
      <w:r w:rsidRPr="006005AF">
        <w:rPr>
          <w:b/>
          <w:bCs/>
          <w:sz w:val="22"/>
          <w:szCs w:val="22"/>
        </w:rPr>
        <w:t>Ek-2:</w:t>
      </w:r>
      <w:r w:rsidRPr="006005AF" w:rsidR="00FA6EAF">
        <w:rPr>
          <w:sz w:val="22"/>
          <w:szCs w:val="22"/>
        </w:rPr>
        <w:t xml:space="preserve"> Lisans </w:t>
      </w:r>
      <w:r w:rsidR="00E81803">
        <w:rPr>
          <w:spacing w:val="-2"/>
          <w:sz w:val="22"/>
          <w:szCs w:val="22"/>
        </w:rPr>
        <w:t>transkript belgesi</w:t>
      </w:r>
    </w:p>
    <w:p w:rsidR="00203014" w:rsidRPr="006005AF" w:rsidP="005D0975" w14:paraId="17A7C166" w14:textId="71DDA56C">
      <w:pPr>
        <w:pStyle w:val="BodyText"/>
        <w:widowControl w:val="0"/>
        <w:tabs>
          <w:tab w:val="left" w:pos="259"/>
        </w:tabs>
        <w:autoSpaceDE w:val="0"/>
        <w:autoSpaceDN w:val="0"/>
        <w:spacing w:line="228" w:lineRule="exact"/>
        <w:jc w:val="left"/>
        <w:rPr>
          <w:sz w:val="22"/>
          <w:szCs w:val="22"/>
        </w:rPr>
      </w:pPr>
      <w:r w:rsidRPr="006005AF">
        <w:rPr>
          <w:b/>
          <w:bCs/>
          <w:sz w:val="22"/>
          <w:szCs w:val="22"/>
        </w:rPr>
        <w:t>Ek-3:</w:t>
      </w:r>
      <w:r w:rsidRPr="006005AF" w:rsidR="00FA6EAF">
        <w:rPr>
          <w:sz w:val="22"/>
          <w:szCs w:val="22"/>
        </w:rPr>
        <w:t xml:space="preserve"> ÖSYM yerleştirme </w:t>
      </w:r>
      <w:r w:rsidRPr="006005AF" w:rsidR="00FA6EAF">
        <w:rPr>
          <w:spacing w:val="-2"/>
          <w:sz w:val="22"/>
          <w:szCs w:val="22"/>
        </w:rPr>
        <w:t>belgesi</w:t>
      </w:r>
    </w:p>
    <w:p w:rsidR="00FA6EAF" w:rsidRPr="006005AF" w:rsidP="005D0975" w14:paraId="2DEB5110" w14:textId="65D68B2C">
      <w:pPr>
        <w:pStyle w:val="BodyText"/>
        <w:widowControl w:val="0"/>
        <w:tabs>
          <w:tab w:val="left" w:pos="254"/>
        </w:tabs>
        <w:autoSpaceDE w:val="0"/>
        <w:autoSpaceDN w:val="0"/>
        <w:spacing w:line="269" w:lineRule="exact"/>
        <w:jc w:val="left"/>
        <w:rPr>
          <w:sz w:val="22"/>
          <w:szCs w:val="22"/>
        </w:rPr>
      </w:pPr>
      <w:r w:rsidRPr="006005AF">
        <w:rPr>
          <w:b/>
          <w:bCs/>
          <w:sz w:val="22"/>
          <w:szCs w:val="22"/>
        </w:rPr>
        <w:t>Ek-4:</w:t>
      </w:r>
      <w:r w:rsidRPr="006005AF">
        <w:rPr>
          <w:sz w:val="22"/>
          <w:szCs w:val="22"/>
        </w:rPr>
        <w:t xml:space="preserve"> Disiplin</w:t>
      </w:r>
      <w:r w:rsidRPr="006005AF">
        <w:rPr>
          <w:spacing w:val="-1"/>
          <w:sz w:val="22"/>
          <w:szCs w:val="22"/>
        </w:rPr>
        <w:t xml:space="preserve"> </w:t>
      </w:r>
      <w:r w:rsidRPr="006005AF">
        <w:rPr>
          <w:sz w:val="22"/>
          <w:szCs w:val="22"/>
        </w:rPr>
        <w:t xml:space="preserve">Durumunu Gösterir </w:t>
      </w:r>
      <w:r w:rsidRPr="006005AF">
        <w:rPr>
          <w:spacing w:val="-2"/>
          <w:sz w:val="22"/>
          <w:szCs w:val="22"/>
        </w:rPr>
        <w:t>Belge</w:t>
      </w:r>
    </w:p>
    <w:p w:rsidR="00203014" w:rsidRPr="006005AF" w:rsidP="00203014" w14:paraId="151712CA" w14:textId="37918CE2">
      <w:pPr>
        <w:pStyle w:val="BodyText"/>
        <w:spacing w:before="10"/>
        <w:ind w:right="430"/>
        <w:rPr>
          <w:sz w:val="22"/>
          <w:szCs w:val="22"/>
        </w:rPr>
      </w:pPr>
    </w:p>
    <w:p w:rsidR="00203014" w:rsidRPr="006005AF" w:rsidP="00203014" w14:paraId="54C9CBDC" w14:textId="77777777">
      <w:pPr>
        <w:pStyle w:val="BodyText"/>
        <w:spacing w:before="10"/>
        <w:ind w:right="430"/>
        <w:rPr>
          <w:sz w:val="22"/>
          <w:szCs w:val="22"/>
        </w:rPr>
      </w:pPr>
    </w:p>
    <w:p w:rsidR="000960E1" w:rsidRPr="006005AF" w:rsidP="000960E1" w14:paraId="141422E5" w14:textId="77777777">
      <w:pPr>
        <w:pStyle w:val="BodyText"/>
        <w:spacing w:before="10"/>
        <w:rPr>
          <w:sz w:val="22"/>
          <w:szCs w:val="22"/>
        </w:rPr>
      </w:pPr>
    </w:p>
    <w:p w:rsidR="000960E1" w:rsidRPr="006005AF" w:rsidP="000960E1" w14:paraId="638B7598" w14:textId="77777777">
      <w:pPr>
        <w:pStyle w:val="BodyText"/>
        <w:spacing w:before="10"/>
        <w:rPr>
          <w:sz w:val="22"/>
          <w:szCs w:val="22"/>
        </w:rPr>
      </w:pPr>
    </w:p>
    <w:tbl>
      <w:tblPr>
        <w:tblStyle w:val="TableGrid"/>
        <w:tblW w:w="10343" w:type="dxa"/>
        <w:tblLook w:val="04A0"/>
      </w:tblPr>
      <w:tblGrid>
        <w:gridCol w:w="5132"/>
        <w:gridCol w:w="5211"/>
      </w:tblGrid>
      <w:tr w14:paraId="33B9A4D4" w14:textId="77777777" w:rsidTr="00A3583D">
        <w:tblPrEx>
          <w:tblW w:w="10343" w:type="dxa"/>
          <w:tblLook w:val="04A0"/>
        </w:tblPrEx>
        <w:trPr>
          <w:trHeight w:val="1631"/>
        </w:trPr>
        <w:tc>
          <w:tcPr>
            <w:tcW w:w="5132" w:type="dxa"/>
          </w:tcPr>
          <w:p w:rsidR="00D12D96" w:rsidRPr="006005AF" w:rsidP="00D12D96" w14:paraId="502C132E" w14:textId="6D008B8C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6005AF">
              <w:rPr>
                <w:b/>
                <w:sz w:val="22"/>
                <w:szCs w:val="22"/>
              </w:rPr>
              <w:t>Adayın Adı-Soyadı</w:t>
            </w:r>
          </w:p>
          <w:p w:rsidR="00D12D96" w:rsidRPr="006005AF" w:rsidP="00B36EA1" w14:paraId="776B4653" w14:textId="77777777">
            <w:pPr>
              <w:spacing w:line="360" w:lineRule="auto"/>
              <w:rPr>
                <w:noProof/>
                <w:color w:val="262626"/>
                <w:sz w:val="22"/>
                <w:szCs w:val="22"/>
              </w:rPr>
            </w:pPr>
          </w:p>
          <w:p w:rsidR="00D12D96" w:rsidRPr="006005AF" w:rsidP="00B36EA1" w14:paraId="18CC67E3" w14:textId="77777777">
            <w:pPr>
              <w:spacing w:line="360" w:lineRule="auto"/>
              <w:rPr>
                <w:noProof/>
                <w:color w:val="262626"/>
                <w:sz w:val="22"/>
                <w:szCs w:val="22"/>
              </w:rPr>
            </w:pPr>
          </w:p>
          <w:p w:rsidR="00D12D96" w:rsidRPr="006005AF" w:rsidP="00B36EA1" w14:paraId="0786DFFE" w14:textId="32EE34C5">
            <w:pPr>
              <w:spacing w:line="360" w:lineRule="auto"/>
              <w:rPr>
                <w:b/>
                <w:bCs/>
                <w:noProof/>
                <w:vanish/>
                <w:color w:val="262626"/>
                <w:sz w:val="22"/>
                <w:szCs w:val="22"/>
              </w:rPr>
            </w:pPr>
            <w:r w:rsidRPr="006005AF">
              <w:rPr>
                <w:b/>
                <w:bCs/>
                <w:noProof/>
                <w:color w:val="262626"/>
                <w:sz w:val="22"/>
                <w:szCs w:val="22"/>
              </w:rPr>
              <w:t xml:space="preserve">                               </w:t>
            </w:r>
            <w:permStart w:id="14" w:edGrp="everyone"/>
            <w:r w:rsidRPr="006005AF">
              <w:rPr>
                <w:b/>
                <w:bCs/>
                <w:noProof/>
                <w:color w:val="262626"/>
                <w:sz w:val="22"/>
                <w:szCs w:val="22"/>
              </w:rPr>
              <w:t>………./……../……….</w:t>
            </w:r>
            <w:permEnd w:id="14"/>
          </w:p>
          <w:p w:rsidR="00D12D96" w:rsidRPr="006005AF" w:rsidP="00B36EA1" w14:paraId="5C4BC83F" w14:textId="77777777">
            <w:pPr>
              <w:rPr>
                <w:sz w:val="22"/>
                <w:szCs w:val="22"/>
              </w:rPr>
            </w:pPr>
          </w:p>
        </w:tc>
        <w:tc>
          <w:tcPr>
            <w:tcW w:w="5211" w:type="dxa"/>
          </w:tcPr>
          <w:p w:rsidR="00D12D96" w:rsidRPr="006005AF" w:rsidP="00B36EA1" w14:paraId="624E02D5" w14:textId="77777777">
            <w:pPr>
              <w:spacing w:line="360" w:lineRule="auto"/>
              <w:jc w:val="center"/>
              <w:rPr>
                <w:b/>
                <w:noProof/>
                <w:sz w:val="22"/>
                <w:szCs w:val="22"/>
              </w:rPr>
            </w:pPr>
            <w:r w:rsidRPr="006005AF">
              <w:rPr>
                <w:b/>
                <w:noProof/>
                <w:sz w:val="22"/>
                <w:szCs w:val="22"/>
              </w:rPr>
              <w:t>Teslim Alan Enstitü Personeli</w:t>
            </w:r>
          </w:p>
          <w:p w:rsidR="00D12D96" w:rsidRPr="006005AF" w:rsidP="00B36EA1" w14:paraId="65CF9F6F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EF7DD8" w:rsidRPr="006005AF" w:rsidP="00B36EA1" w14:paraId="0F3B1938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EF7DD8" w:rsidRPr="006005AF" w:rsidP="00B36EA1" w14:paraId="524358A4" w14:textId="77777777">
            <w:pPr>
              <w:jc w:val="center"/>
              <w:rPr>
                <w:noProof/>
                <w:color w:val="262626"/>
                <w:sz w:val="22"/>
                <w:szCs w:val="22"/>
              </w:rPr>
            </w:pPr>
          </w:p>
          <w:p w:rsidR="00D12D96" w:rsidRPr="006005AF" w:rsidP="00B36EA1" w14:paraId="69246167" w14:textId="69433489">
            <w:pPr>
              <w:jc w:val="center"/>
              <w:rPr>
                <w:b/>
                <w:bCs/>
                <w:sz w:val="22"/>
                <w:szCs w:val="22"/>
              </w:rPr>
            </w:pPr>
            <w:permStart w:id="15" w:edGrp="everyone"/>
            <w:r w:rsidRPr="006005AF">
              <w:rPr>
                <w:b/>
                <w:bCs/>
                <w:noProof/>
                <w:color w:val="262626"/>
                <w:sz w:val="22"/>
                <w:szCs w:val="22"/>
              </w:rPr>
              <w:t>………./……../……….</w:t>
            </w:r>
            <w:permEnd w:id="15"/>
          </w:p>
        </w:tc>
      </w:tr>
    </w:tbl>
    <w:p w:rsidR="00191CBD" w:rsidRPr="006005AF" w:rsidP="00191CBD" w14:paraId="354C035E" w14:textId="2774C86B">
      <w:pPr>
        <w:tabs>
          <w:tab w:val="left" w:pos="2196"/>
        </w:tabs>
        <w:rPr>
          <w:sz w:val="22"/>
          <w:szCs w:val="22"/>
        </w:rPr>
      </w:pPr>
    </w:p>
    <w:sectPr w:rsidSect="00B15FDE">
      <w:headerReference w:type="even" r:id="rId5"/>
      <w:headerReference w:type="default" r:id="rId6"/>
      <w:footerReference w:type="default" r:id="rId7"/>
      <w:headerReference w:type="first" r:id="rId8"/>
      <w:pgSz w:w="11906" w:h="16838" w:code="9"/>
      <w:pgMar w:top="-142" w:right="851" w:bottom="0" w:left="851" w:header="0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A2"/>
    <w:family w:val="swiss"/>
    <w:pitch w:val="variable"/>
    <w:sig w:usb0="80000AFF" w:usb1="0000396B" w:usb2="00000000" w:usb3="00000000" w:csb0="000000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15FDE" w:rsidRPr="00B15FDE" w:rsidP="00B15FDE" w14:paraId="4E3FD5C0" w14:textId="079AD2D2">
    <w:pPr>
      <w:pStyle w:val="Footer"/>
      <w:jc w:val="center"/>
      <w:rPr>
        <w:color w:val="000000" w:themeColor="text1"/>
        <w:sz w:val="22"/>
        <w:szCs w:val="22"/>
      </w:rPr>
    </w:pPr>
    <w:r w:rsidRPr="00B15FDE">
      <w:rPr>
        <w:color w:val="000000" w:themeColor="text1"/>
        <w:sz w:val="22"/>
        <w:szCs w:val="22"/>
      </w:rPr>
      <w:t xml:space="preserve">05.05.2026                                                    </w:t>
    </w:r>
    <w:r w:rsidRPr="00B15FDE">
      <w:rPr>
        <w:color w:val="000000" w:themeColor="text1"/>
        <w:sz w:val="22"/>
        <w:szCs w:val="22"/>
      </w:rPr>
      <w:fldChar w:fldCharType="begin"/>
    </w:r>
    <w:r w:rsidRPr="00B15FDE">
      <w:rPr>
        <w:color w:val="000000" w:themeColor="text1"/>
        <w:sz w:val="22"/>
        <w:szCs w:val="22"/>
      </w:rPr>
      <w:instrText>PAGE  \* Arabic  \* MERGEFORMAT</w:instrText>
    </w:r>
    <w:r w:rsidRPr="00B15FDE">
      <w:rPr>
        <w:color w:val="000000" w:themeColor="text1"/>
        <w:sz w:val="22"/>
        <w:szCs w:val="22"/>
      </w:rPr>
      <w:fldChar w:fldCharType="separate"/>
    </w:r>
    <w:r w:rsidRPr="00B15FDE">
      <w:rPr>
        <w:color w:val="000000" w:themeColor="text1"/>
        <w:sz w:val="22"/>
        <w:szCs w:val="22"/>
      </w:rPr>
      <w:t>2</w:t>
    </w:r>
    <w:r w:rsidRPr="00B15FDE">
      <w:rPr>
        <w:color w:val="000000" w:themeColor="text1"/>
        <w:sz w:val="22"/>
        <w:szCs w:val="22"/>
      </w:rPr>
      <w:fldChar w:fldCharType="end"/>
    </w:r>
    <w:r w:rsidRPr="00B15FDE">
      <w:rPr>
        <w:color w:val="000000" w:themeColor="text1"/>
        <w:sz w:val="22"/>
        <w:szCs w:val="22"/>
      </w:rPr>
      <w:t xml:space="preserve"> / </w:t>
    </w:r>
    <w:r w:rsidRPr="00B15FDE">
      <w:rPr>
        <w:color w:val="000000" w:themeColor="text1"/>
        <w:sz w:val="22"/>
        <w:szCs w:val="22"/>
      </w:rPr>
      <w:fldChar w:fldCharType="begin"/>
    </w:r>
    <w:r w:rsidRPr="00B15FDE">
      <w:rPr>
        <w:color w:val="000000" w:themeColor="text1"/>
        <w:sz w:val="22"/>
        <w:szCs w:val="22"/>
      </w:rPr>
      <w:instrText>NUMPAGES  \* Arapça  \* MERGEFORMAT</w:instrText>
    </w:r>
    <w:r w:rsidRPr="00B15FDE">
      <w:rPr>
        <w:color w:val="000000" w:themeColor="text1"/>
        <w:sz w:val="22"/>
        <w:szCs w:val="22"/>
      </w:rPr>
      <w:fldChar w:fldCharType="separate"/>
    </w:r>
    <w:r w:rsidRPr="00B15FDE">
      <w:rPr>
        <w:color w:val="000000" w:themeColor="text1"/>
        <w:sz w:val="22"/>
        <w:szCs w:val="22"/>
      </w:rPr>
      <w:t>2</w:t>
    </w:r>
    <w:r w:rsidRPr="00B15FDE">
      <w:rPr>
        <w:color w:val="000000" w:themeColor="text1"/>
        <w:sz w:val="22"/>
        <w:szCs w:val="22"/>
      </w:rPr>
      <w:fldChar w:fldCharType="end"/>
    </w:r>
    <w:r w:rsidRPr="00B15FDE">
      <w:rPr>
        <w:color w:val="000000" w:themeColor="text1"/>
        <w:sz w:val="22"/>
        <w:szCs w:val="22"/>
      </w:rPr>
      <w:t xml:space="preserve">                                                            ENS.FRM.048/00</w:t>
    </w:r>
  </w:p>
  <w:p w:rsidR="006845F0" w:rsidRPr="00B15FDE" w14:paraId="21C836DA" w14:textId="77777777">
    <w:pPr>
      <w:pStyle w:val="Footer"/>
      <w:rPr>
        <w:sz w:val="22"/>
        <w:szCs w:val="22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52" type="#_x0000_t136" style="width:500pt;height:100pt;margin-top:0;margin-left:0;mso-position-horizontal:center;mso-position-horizontal-relative:page;mso-position-vertical:center;mso-position-vertical-relative:page;position:absolute;rotation:-45;z-index:251660288" fillcolor="#add8e6" strokecolor="#add8e6">
          <v:textpath style="font-family:Arial;font-size:36pt;font-weight:bold" fitshape="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009723483"/>
      <w:docPartObj>
        <w:docPartGallery w:val="Page Numbers (Top of Page)"/>
        <w:docPartUnique/>
      </w:docPartObj>
    </w:sdtPr>
    <w:sdtContent>
      <w:p w:rsidR="006845F0" w:rsidP="006845F0" w14:paraId="1107F08B" w14:textId="77777777">
        <w:pPr>
          <w:pStyle w:val="Header"/>
          <w:jc w:val="right"/>
        </w:pPr>
      </w:p>
      <w:tbl>
        <w:tblPr>
          <w:tblpPr w:leftFromText="141" w:rightFromText="141" w:vertAnchor="text" w:horzAnchor="margin" w:tblpXSpec="center" w:tblpY="93"/>
          <w:tblW w:w="1076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>
        <w:tblGrid>
          <w:gridCol w:w="1271"/>
          <w:gridCol w:w="9497"/>
        </w:tblGrid>
        <w:tr w14:paraId="2E439581" w14:textId="77777777" w:rsidTr="00B56F20">
          <w:tblPrEx>
            <w:tblW w:w="10768" w:type="dxa"/>
            <w:tblLayout w:type="fixed"/>
            <w:tblLook w:val="01E0"/>
          </w:tblPrEx>
          <w:trPr>
            <w:trHeight w:val="1375"/>
          </w:trPr>
          <w:tc>
            <w:tcPr>
              <w:tcW w:w="1271" w:type="dxa"/>
              <w:vAlign w:val="center"/>
            </w:tcPr>
            <w:p w:rsidR="006845F0" w:rsidRPr="00582151" w:rsidP="005F2D65" w14:paraId="78A3AE74" w14:textId="1728C6C4">
              <w:pPr>
                <w:rPr>
                  <w:noProof/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obj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2049" type="#_x0000_t75" style="width:49.5pt;height:71.25pt" o:ole="">
                    <v:imagedata r:id="rId1" o:title=""/>
                  </v:shape>
                  <o:OLEObject Type="Embed" ProgID="PBrush" ShapeID="_x0000_i2049" DrawAspect="Content" ObjectID="_1839501080" r:id="rId2"/>
                </w:object>
              </w:r>
            </w:p>
          </w:tc>
          <w:tc>
            <w:tcPr>
              <w:tcW w:w="9497" w:type="dxa"/>
              <w:vAlign w:val="center"/>
            </w:tcPr>
            <w:p w:rsidR="006845F0" w:rsidRPr="00582151" w:rsidP="000D69AB" w14:paraId="447C7195" w14:textId="2BBB019A">
              <w:pPr>
                <w:jc w:val="center"/>
                <w:rPr>
                  <w:b/>
                  <w:noProof/>
                  <w:sz w:val="20"/>
                  <w:szCs w:val="20"/>
                </w:rPr>
              </w:pPr>
            </w:p>
            <w:p w:rsidR="006845F0" w:rsidRPr="00582151" w:rsidP="000D69AB" w14:paraId="751E4202" w14:textId="77777777">
              <w:pPr>
                <w:jc w:val="center"/>
                <w:rPr>
                  <w:b/>
                  <w:noProof/>
                  <w:sz w:val="20"/>
                  <w:szCs w:val="20"/>
                </w:rPr>
              </w:pPr>
              <w:r w:rsidRPr="00582151">
                <w:rPr>
                  <w:b/>
                  <w:noProof/>
                  <w:sz w:val="20"/>
                  <w:szCs w:val="20"/>
                </w:rPr>
                <w:t>LİSANSÜSTÜ EĞİTİM ENSTİTÜSÜ</w:t>
              </w:r>
            </w:p>
            <w:p w:rsidR="006845F0" w:rsidRPr="00582151" w:rsidP="000D69AB" w14:paraId="24D7419C" w14:textId="1F686B28">
              <w:pPr>
                <w:jc w:val="center"/>
                <w:rPr>
                  <w:noProof/>
                  <w:sz w:val="20"/>
                  <w:szCs w:val="20"/>
                </w:rPr>
              </w:pPr>
              <w:r w:rsidRPr="00582151">
                <w:rPr>
                  <w:b/>
                  <w:noProof/>
                  <w:sz w:val="20"/>
                  <w:szCs w:val="20"/>
                </w:rPr>
                <w:t>BÜTÜNLEŞİK YÜKSEK LİSANS BAŞVURU FORMU</w:t>
              </w:r>
            </w:p>
            <w:p w:rsidR="006845F0" w:rsidRPr="00582151" w:rsidP="005F2D65" w14:paraId="70FCD350" w14:textId="77777777">
              <w:pPr>
                <w:rPr>
                  <w:noProof/>
                  <w:sz w:val="20"/>
                  <w:szCs w:val="20"/>
                </w:rPr>
              </w:pPr>
            </w:p>
          </w:tc>
        </w:tr>
      </w:tbl>
      <w:p w:rsidR="006845F0" w:rsidP="006845F0" w14:paraId="71CB5000" w14:textId="77777777">
        <w:pPr>
          <w:pStyle w:val="Header"/>
          <w:jc w:val="right"/>
        </w:pPr>
      </w:p>
    </w:sdtContent>
  </w:sdt>
  <w:p w:rsidR="006845F0" w:rsidP="00BB354E" w14:paraId="09AE8877" w14:textId="65215A60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6A251E52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511EDC00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772CFE53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021CFD7D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845F0" w:rsidP="00BB354E" w14:paraId="7048EA5B" w14:textId="7777777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</w:p>
  <w:p w:rsidR="00610393" w:rsidRPr="005D1137" w:rsidP="00BB354E" w14:paraId="3CA352A6" w14:textId="2D354947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  <w:tab/>
      <w:tab/>
      <w:tab/>
    </w:r>
  </w:p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50" type="#_x0000_t136" style="width:500pt;height:100pt;margin-top:0;margin-left:0;mso-position-horizontal:center;mso-position-horizontal-relative:page;mso-position-vertical:center;mso-position-vertical-relative:page;position:absolute;rotation:-45;z-index:251658240" fillcolor="#add8e6" strokecolor="#add8e6">
          <v:textpath style="font-family:Arial;font-size:36pt;font-weight:bold" fitshape="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WaterMark" o:spid="_x0000_s2051" type="#_x0000_t136" style="width:500pt;height:100pt;margin-top:0;margin-left:0;mso-position-horizontal:center;mso-position-horizontal-relative:page;mso-position-vertical:center;mso-position-vertical-relative:page;position:absolute;rotation:-45;z-index:251659264" fillcolor="#add8e6" strokecolor="#add8e6">
          <v:textpath style="font-family:Arial;font-size:36pt;font-weight:bold" fitshape="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 w15:restartNumberingAfterBreak="0">
    <w:nsid w:val="0C9F6A05"/>
    <w:multiLevelType w:val="hybridMultilevel"/>
    <w:tmpl w:val="FB02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4296E"/>
    <w:multiLevelType w:val="hybridMultilevel"/>
    <w:tmpl w:val="CC242224"/>
    <w:lvl w:ilvl="0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37E164C7"/>
    <w:multiLevelType w:val="hybridMultilevel"/>
    <w:tmpl w:val="CF4AFF1C"/>
    <w:lvl w:ilvl="0">
      <w:start w:val="0"/>
      <w:numFmt w:val="bullet"/>
      <w:lvlText w:val="□"/>
      <w:lvlJc w:val="left"/>
      <w:pPr>
        <w:ind w:left="255" w:hanging="150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spacing w:val="0"/>
        <w:w w:val="62"/>
        <w:sz w:val="20"/>
        <w:szCs w:val="20"/>
        <w:lang w:val="tr-TR" w:eastAsia="en-US" w:bidi="ar-SA"/>
      </w:rPr>
    </w:lvl>
    <w:lvl w:ilvl="1">
      <w:start w:val="0"/>
      <w:numFmt w:val="bullet"/>
      <w:lvlText w:val="•"/>
      <w:lvlJc w:val="left"/>
      <w:pPr>
        <w:ind w:left="556" w:hanging="150"/>
      </w:pPr>
      <w:rPr>
        <w:rFonts w:hint="default"/>
        <w:lang w:val="tr-TR" w:eastAsia="en-US" w:bidi="ar-SA"/>
      </w:rPr>
    </w:lvl>
    <w:lvl w:ilvl="2">
      <w:start w:val="0"/>
      <w:numFmt w:val="bullet"/>
      <w:lvlText w:val="•"/>
      <w:lvlJc w:val="left"/>
      <w:pPr>
        <w:ind w:left="853" w:hanging="150"/>
      </w:pPr>
      <w:rPr>
        <w:rFonts w:hint="default"/>
        <w:lang w:val="tr-TR" w:eastAsia="en-US" w:bidi="ar-SA"/>
      </w:rPr>
    </w:lvl>
    <w:lvl w:ilvl="3">
      <w:start w:val="0"/>
      <w:numFmt w:val="bullet"/>
      <w:lvlText w:val="•"/>
      <w:lvlJc w:val="left"/>
      <w:pPr>
        <w:ind w:left="1149" w:hanging="150"/>
      </w:pPr>
      <w:rPr>
        <w:rFonts w:hint="default"/>
        <w:lang w:val="tr-TR" w:eastAsia="en-US" w:bidi="ar-SA"/>
      </w:rPr>
    </w:lvl>
    <w:lvl w:ilvl="4">
      <w:start w:val="0"/>
      <w:numFmt w:val="bullet"/>
      <w:lvlText w:val="•"/>
      <w:lvlJc w:val="left"/>
      <w:pPr>
        <w:ind w:left="1446" w:hanging="150"/>
      </w:pPr>
      <w:rPr>
        <w:rFonts w:hint="default"/>
        <w:lang w:val="tr-TR" w:eastAsia="en-US" w:bidi="ar-SA"/>
      </w:rPr>
    </w:lvl>
    <w:lvl w:ilvl="5">
      <w:start w:val="0"/>
      <w:numFmt w:val="bullet"/>
      <w:lvlText w:val="•"/>
      <w:lvlJc w:val="left"/>
      <w:pPr>
        <w:ind w:left="1743" w:hanging="150"/>
      </w:pPr>
      <w:rPr>
        <w:rFonts w:hint="default"/>
        <w:lang w:val="tr-TR" w:eastAsia="en-US" w:bidi="ar-SA"/>
      </w:rPr>
    </w:lvl>
    <w:lvl w:ilvl="6">
      <w:start w:val="0"/>
      <w:numFmt w:val="bullet"/>
      <w:lvlText w:val="•"/>
      <w:lvlJc w:val="left"/>
      <w:pPr>
        <w:ind w:left="2039" w:hanging="150"/>
      </w:pPr>
      <w:rPr>
        <w:rFonts w:hint="default"/>
        <w:lang w:val="tr-TR" w:eastAsia="en-US" w:bidi="ar-SA"/>
      </w:rPr>
    </w:lvl>
    <w:lvl w:ilvl="7">
      <w:start w:val="0"/>
      <w:numFmt w:val="bullet"/>
      <w:lvlText w:val="•"/>
      <w:lvlJc w:val="left"/>
      <w:pPr>
        <w:ind w:left="2336" w:hanging="150"/>
      </w:pPr>
      <w:rPr>
        <w:rFonts w:hint="default"/>
        <w:lang w:val="tr-TR" w:eastAsia="en-US" w:bidi="ar-SA"/>
      </w:rPr>
    </w:lvl>
    <w:lvl w:ilvl="8">
      <w:start w:val="0"/>
      <w:numFmt w:val="bullet"/>
      <w:lvlText w:val="•"/>
      <w:lvlJc w:val="left"/>
      <w:pPr>
        <w:ind w:left="2633" w:hanging="150"/>
      </w:pPr>
      <w:rPr>
        <w:rFonts w:hint="default"/>
        <w:lang w:val="tr-TR" w:eastAsia="en-US" w:bidi="ar-SA"/>
      </w:rPr>
    </w:lvl>
  </w:abstractNum>
  <w:abstractNum w:abstractNumId="4" w15:restartNumberingAfterBreak="0">
    <w:nsid w:val="5DB001EE"/>
    <w:multiLevelType w:val="hybridMultilevel"/>
    <w:tmpl w:val="4DCCFF2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736736">
    <w:abstractNumId w:val="4"/>
  </w:num>
  <w:num w:numId="2" w16cid:durableId="1025518018">
    <w:abstractNumId w:val="1"/>
  </w:num>
  <w:num w:numId="3" w16cid:durableId="629819304">
    <w:abstractNumId w:val="0"/>
  </w:num>
  <w:num w:numId="4" w16cid:durableId="140850121">
    <w:abstractNumId w:val="2"/>
  </w:num>
  <w:num w:numId="5" w16cid:durableId="378162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Q5GJVhobdMs5sImj8JP7tDkVu44U/9iIaEnJdBSrsnWK0M9dK9mBEq7O28idy0FON1sEuYYkO4l&#10;yCRCYu8KJA==&#10;" w:salt="7p6aJKGotQW5kl8kVW41sQ==&#10;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0C36"/>
    <w:rsid w:val="00002BDD"/>
    <w:rsid w:val="000066EB"/>
    <w:rsid w:val="00017011"/>
    <w:rsid w:val="00046C60"/>
    <w:rsid w:val="00046CB1"/>
    <w:rsid w:val="00062D24"/>
    <w:rsid w:val="00065F04"/>
    <w:rsid w:val="00081047"/>
    <w:rsid w:val="00092FAD"/>
    <w:rsid w:val="000960E1"/>
    <w:rsid w:val="00096DAF"/>
    <w:rsid w:val="000A3632"/>
    <w:rsid w:val="000A37E3"/>
    <w:rsid w:val="000C0F51"/>
    <w:rsid w:val="000D69AB"/>
    <w:rsid w:val="000F4044"/>
    <w:rsid w:val="00103411"/>
    <w:rsid w:val="00103E2A"/>
    <w:rsid w:val="00103F5C"/>
    <w:rsid w:val="00112813"/>
    <w:rsid w:val="001166C2"/>
    <w:rsid w:val="0013025E"/>
    <w:rsid w:val="00133670"/>
    <w:rsid w:val="00151278"/>
    <w:rsid w:val="001602AB"/>
    <w:rsid w:val="00161603"/>
    <w:rsid w:val="00165E44"/>
    <w:rsid w:val="00170FAD"/>
    <w:rsid w:val="00191CBD"/>
    <w:rsid w:val="00196363"/>
    <w:rsid w:val="001B23B8"/>
    <w:rsid w:val="001D0CEF"/>
    <w:rsid w:val="001D65E5"/>
    <w:rsid w:val="001E1A82"/>
    <w:rsid w:val="001E3CB7"/>
    <w:rsid w:val="001E4B8D"/>
    <w:rsid w:val="00201EB0"/>
    <w:rsid w:val="00203014"/>
    <w:rsid w:val="00204DCF"/>
    <w:rsid w:val="00206D88"/>
    <w:rsid w:val="00212104"/>
    <w:rsid w:val="00234060"/>
    <w:rsid w:val="00244246"/>
    <w:rsid w:val="00245FBD"/>
    <w:rsid w:val="00263DB2"/>
    <w:rsid w:val="002947F4"/>
    <w:rsid w:val="002A20A7"/>
    <w:rsid w:val="002C2956"/>
    <w:rsid w:val="002C7F63"/>
    <w:rsid w:val="002D0729"/>
    <w:rsid w:val="002D1F79"/>
    <w:rsid w:val="0030254D"/>
    <w:rsid w:val="00306655"/>
    <w:rsid w:val="00311E17"/>
    <w:rsid w:val="00320F7F"/>
    <w:rsid w:val="003225C7"/>
    <w:rsid w:val="00327649"/>
    <w:rsid w:val="00342092"/>
    <w:rsid w:val="00351C30"/>
    <w:rsid w:val="00353C95"/>
    <w:rsid w:val="00356F6A"/>
    <w:rsid w:val="0036206A"/>
    <w:rsid w:val="00374312"/>
    <w:rsid w:val="00377B83"/>
    <w:rsid w:val="0038128F"/>
    <w:rsid w:val="003812A2"/>
    <w:rsid w:val="003851BC"/>
    <w:rsid w:val="00394FCA"/>
    <w:rsid w:val="003A1723"/>
    <w:rsid w:val="003A4A46"/>
    <w:rsid w:val="003A5AB4"/>
    <w:rsid w:val="003C50A6"/>
    <w:rsid w:val="003D19AF"/>
    <w:rsid w:val="003D6C14"/>
    <w:rsid w:val="003D770D"/>
    <w:rsid w:val="003E271E"/>
    <w:rsid w:val="003E5FE1"/>
    <w:rsid w:val="003E6C22"/>
    <w:rsid w:val="003E79DA"/>
    <w:rsid w:val="00416457"/>
    <w:rsid w:val="00420495"/>
    <w:rsid w:val="00421007"/>
    <w:rsid w:val="00425670"/>
    <w:rsid w:val="0043182B"/>
    <w:rsid w:val="0043455C"/>
    <w:rsid w:val="00445F7F"/>
    <w:rsid w:val="004471B3"/>
    <w:rsid w:val="0046443E"/>
    <w:rsid w:val="00471F62"/>
    <w:rsid w:val="0047326D"/>
    <w:rsid w:val="0047382A"/>
    <w:rsid w:val="004741DB"/>
    <w:rsid w:val="004853F8"/>
    <w:rsid w:val="00485B7B"/>
    <w:rsid w:val="004A0D2B"/>
    <w:rsid w:val="004A2907"/>
    <w:rsid w:val="004A2B28"/>
    <w:rsid w:val="004A3BA9"/>
    <w:rsid w:val="004A6048"/>
    <w:rsid w:val="004C22D8"/>
    <w:rsid w:val="004D1AD2"/>
    <w:rsid w:val="004E61EB"/>
    <w:rsid w:val="004E6842"/>
    <w:rsid w:val="004F1012"/>
    <w:rsid w:val="005055EC"/>
    <w:rsid w:val="00522869"/>
    <w:rsid w:val="00536C49"/>
    <w:rsid w:val="00543722"/>
    <w:rsid w:val="005514C8"/>
    <w:rsid w:val="00563C9B"/>
    <w:rsid w:val="00572D49"/>
    <w:rsid w:val="00572D86"/>
    <w:rsid w:val="005770E1"/>
    <w:rsid w:val="00582151"/>
    <w:rsid w:val="00590B26"/>
    <w:rsid w:val="0059733F"/>
    <w:rsid w:val="005B2C72"/>
    <w:rsid w:val="005C4D3B"/>
    <w:rsid w:val="005D0975"/>
    <w:rsid w:val="005D1137"/>
    <w:rsid w:val="005D653A"/>
    <w:rsid w:val="005D7566"/>
    <w:rsid w:val="005E1333"/>
    <w:rsid w:val="005F2D65"/>
    <w:rsid w:val="005F55E1"/>
    <w:rsid w:val="005F6D3A"/>
    <w:rsid w:val="006005AF"/>
    <w:rsid w:val="00601D57"/>
    <w:rsid w:val="00610393"/>
    <w:rsid w:val="0061242D"/>
    <w:rsid w:val="00622435"/>
    <w:rsid w:val="00630362"/>
    <w:rsid w:val="0064265F"/>
    <w:rsid w:val="006639B3"/>
    <w:rsid w:val="00670856"/>
    <w:rsid w:val="006708B7"/>
    <w:rsid w:val="00675334"/>
    <w:rsid w:val="00676C7B"/>
    <w:rsid w:val="00681B5E"/>
    <w:rsid w:val="006845F0"/>
    <w:rsid w:val="006C54B9"/>
    <w:rsid w:val="006C721D"/>
    <w:rsid w:val="006D6597"/>
    <w:rsid w:val="006D7382"/>
    <w:rsid w:val="006E2DA5"/>
    <w:rsid w:val="006E528E"/>
    <w:rsid w:val="00715D8C"/>
    <w:rsid w:val="00722C4A"/>
    <w:rsid w:val="00737C1D"/>
    <w:rsid w:val="00744DCD"/>
    <w:rsid w:val="00753817"/>
    <w:rsid w:val="00754AB5"/>
    <w:rsid w:val="00767D0E"/>
    <w:rsid w:val="00785BD7"/>
    <w:rsid w:val="007911D0"/>
    <w:rsid w:val="00793185"/>
    <w:rsid w:val="007939A7"/>
    <w:rsid w:val="007A04A1"/>
    <w:rsid w:val="007A1A59"/>
    <w:rsid w:val="007A54DD"/>
    <w:rsid w:val="007C1628"/>
    <w:rsid w:val="007C65B7"/>
    <w:rsid w:val="007E3A7C"/>
    <w:rsid w:val="007E4844"/>
    <w:rsid w:val="00801E95"/>
    <w:rsid w:val="008028C9"/>
    <w:rsid w:val="008147E5"/>
    <w:rsid w:val="00815E21"/>
    <w:rsid w:val="0082319A"/>
    <w:rsid w:val="00851D5F"/>
    <w:rsid w:val="00874016"/>
    <w:rsid w:val="00877F0C"/>
    <w:rsid w:val="008804FC"/>
    <w:rsid w:val="00882577"/>
    <w:rsid w:val="00885393"/>
    <w:rsid w:val="00887C05"/>
    <w:rsid w:val="008A052E"/>
    <w:rsid w:val="008A72B0"/>
    <w:rsid w:val="008A734A"/>
    <w:rsid w:val="008B547A"/>
    <w:rsid w:val="008B74B4"/>
    <w:rsid w:val="008C31C8"/>
    <w:rsid w:val="008D4254"/>
    <w:rsid w:val="008E22CF"/>
    <w:rsid w:val="008E7C04"/>
    <w:rsid w:val="008F00CC"/>
    <w:rsid w:val="008F51D8"/>
    <w:rsid w:val="00901CEE"/>
    <w:rsid w:val="00904526"/>
    <w:rsid w:val="00915520"/>
    <w:rsid w:val="009219C0"/>
    <w:rsid w:val="00925588"/>
    <w:rsid w:val="009310F4"/>
    <w:rsid w:val="00931E37"/>
    <w:rsid w:val="0093567B"/>
    <w:rsid w:val="0093632E"/>
    <w:rsid w:val="00940901"/>
    <w:rsid w:val="00943B81"/>
    <w:rsid w:val="0096000D"/>
    <w:rsid w:val="00972DE1"/>
    <w:rsid w:val="00973CE6"/>
    <w:rsid w:val="009813BD"/>
    <w:rsid w:val="00987346"/>
    <w:rsid w:val="009A0372"/>
    <w:rsid w:val="009A6CD1"/>
    <w:rsid w:val="009C34B7"/>
    <w:rsid w:val="009C393A"/>
    <w:rsid w:val="009F11FB"/>
    <w:rsid w:val="00A02696"/>
    <w:rsid w:val="00A057EB"/>
    <w:rsid w:val="00A204F3"/>
    <w:rsid w:val="00A2373B"/>
    <w:rsid w:val="00A252B5"/>
    <w:rsid w:val="00A258B1"/>
    <w:rsid w:val="00A3583D"/>
    <w:rsid w:val="00A3621D"/>
    <w:rsid w:val="00A40F99"/>
    <w:rsid w:val="00A47A8E"/>
    <w:rsid w:val="00A50981"/>
    <w:rsid w:val="00A65376"/>
    <w:rsid w:val="00A803A1"/>
    <w:rsid w:val="00A92D23"/>
    <w:rsid w:val="00AB04A6"/>
    <w:rsid w:val="00AB5DD0"/>
    <w:rsid w:val="00AE158C"/>
    <w:rsid w:val="00AE47C9"/>
    <w:rsid w:val="00AF626D"/>
    <w:rsid w:val="00B01578"/>
    <w:rsid w:val="00B0280F"/>
    <w:rsid w:val="00B06E00"/>
    <w:rsid w:val="00B13BCB"/>
    <w:rsid w:val="00B15DD5"/>
    <w:rsid w:val="00B15FDE"/>
    <w:rsid w:val="00B2301D"/>
    <w:rsid w:val="00B32238"/>
    <w:rsid w:val="00B33827"/>
    <w:rsid w:val="00B3552C"/>
    <w:rsid w:val="00B35A59"/>
    <w:rsid w:val="00B36EA1"/>
    <w:rsid w:val="00B460E6"/>
    <w:rsid w:val="00B50416"/>
    <w:rsid w:val="00B56F20"/>
    <w:rsid w:val="00B74FE3"/>
    <w:rsid w:val="00B805A1"/>
    <w:rsid w:val="00B850F0"/>
    <w:rsid w:val="00B87604"/>
    <w:rsid w:val="00B90952"/>
    <w:rsid w:val="00B95395"/>
    <w:rsid w:val="00BA4FC4"/>
    <w:rsid w:val="00BA7C27"/>
    <w:rsid w:val="00BB02EC"/>
    <w:rsid w:val="00BB354E"/>
    <w:rsid w:val="00BD2782"/>
    <w:rsid w:val="00BD51A0"/>
    <w:rsid w:val="00BE0A1D"/>
    <w:rsid w:val="00BF7504"/>
    <w:rsid w:val="00C010A8"/>
    <w:rsid w:val="00C031CD"/>
    <w:rsid w:val="00C03CAD"/>
    <w:rsid w:val="00C13757"/>
    <w:rsid w:val="00C31200"/>
    <w:rsid w:val="00C34181"/>
    <w:rsid w:val="00C423BE"/>
    <w:rsid w:val="00C47828"/>
    <w:rsid w:val="00C552BD"/>
    <w:rsid w:val="00C55BA7"/>
    <w:rsid w:val="00C609F5"/>
    <w:rsid w:val="00C721A6"/>
    <w:rsid w:val="00C74A20"/>
    <w:rsid w:val="00C925E9"/>
    <w:rsid w:val="00C93775"/>
    <w:rsid w:val="00C956C8"/>
    <w:rsid w:val="00CA3F3A"/>
    <w:rsid w:val="00CA58A1"/>
    <w:rsid w:val="00CA5E42"/>
    <w:rsid w:val="00CB1F2F"/>
    <w:rsid w:val="00CE7060"/>
    <w:rsid w:val="00CF0C36"/>
    <w:rsid w:val="00D11180"/>
    <w:rsid w:val="00D12D96"/>
    <w:rsid w:val="00D14C61"/>
    <w:rsid w:val="00D23EC4"/>
    <w:rsid w:val="00D246FB"/>
    <w:rsid w:val="00D27188"/>
    <w:rsid w:val="00D46FD6"/>
    <w:rsid w:val="00D55D2C"/>
    <w:rsid w:val="00D6680A"/>
    <w:rsid w:val="00D87273"/>
    <w:rsid w:val="00D93FF2"/>
    <w:rsid w:val="00D956F5"/>
    <w:rsid w:val="00D9572B"/>
    <w:rsid w:val="00DB7A59"/>
    <w:rsid w:val="00DD064E"/>
    <w:rsid w:val="00DD5211"/>
    <w:rsid w:val="00DD6FD9"/>
    <w:rsid w:val="00DF2A38"/>
    <w:rsid w:val="00E06D5C"/>
    <w:rsid w:val="00E1224A"/>
    <w:rsid w:val="00E22609"/>
    <w:rsid w:val="00E26641"/>
    <w:rsid w:val="00E34952"/>
    <w:rsid w:val="00E4011F"/>
    <w:rsid w:val="00E4480C"/>
    <w:rsid w:val="00E46384"/>
    <w:rsid w:val="00E53869"/>
    <w:rsid w:val="00E57C25"/>
    <w:rsid w:val="00E629F0"/>
    <w:rsid w:val="00E764B3"/>
    <w:rsid w:val="00E81803"/>
    <w:rsid w:val="00E92066"/>
    <w:rsid w:val="00EA02E9"/>
    <w:rsid w:val="00EA5CD1"/>
    <w:rsid w:val="00EB0FDB"/>
    <w:rsid w:val="00EB1BEF"/>
    <w:rsid w:val="00ED3D13"/>
    <w:rsid w:val="00EE0C29"/>
    <w:rsid w:val="00EF61FA"/>
    <w:rsid w:val="00EF7DD8"/>
    <w:rsid w:val="00F004BC"/>
    <w:rsid w:val="00F066F6"/>
    <w:rsid w:val="00F15383"/>
    <w:rsid w:val="00F22C20"/>
    <w:rsid w:val="00F24C2A"/>
    <w:rsid w:val="00F2561F"/>
    <w:rsid w:val="00F27400"/>
    <w:rsid w:val="00F6779F"/>
    <w:rsid w:val="00FA6E7C"/>
    <w:rsid w:val="00FA6EAF"/>
    <w:rsid w:val="00FB4EA9"/>
    <w:rsid w:val="00FB542B"/>
    <w:rsid w:val="00FB7BFE"/>
    <w:rsid w:val="00FC1165"/>
    <w:rsid w:val="00FC7218"/>
    <w:rsid w:val="00FD3110"/>
    <w:rsid w:val="00FF0536"/>
  </w:rsids>
  <w:docVars>
    <w:docVar w:name="__Grammarly_42___1" w:val="H4sIAAAAAAAEAKtWcslP9kxRslIyNDYyNTQ3MbMwtDAzMjIyMTRQ0lEKTi0uzszPAykwrgUAa6WAcSwAAAA="/>
    <w:docVar w:name="__Grammarly_42____i" w:val="H4sIAAAAAAAEAKtWckksSQxILCpxzi/NK1GyMqwFAAEhoTITAAAA"/>
  </w:docVars>
  <m:mathPr>
    <m:mathFont m:val="Cambria Math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B3BEE2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04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GvdeMetni2Char"/>
    <w:rsid w:val="0013025E"/>
    <w:rPr>
      <w:sz w:val="18"/>
      <w:szCs w:val="20"/>
    </w:rPr>
  </w:style>
  <w:style w:type="character" w:customStyle="1" w:styleId="GvdeMetni2Char">
    <w:name w:val="Gövde Metni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GvdeMetniChar"/>
    <w:rsid w:val="0013025E"/>
    <w:pPr>
      <w:jc w:val="both"/>
    </w:pPr>
  </w:style>
  <w:style w:type="character" w:customStyle="1" w:styleId="GvdeMetniChar">
    <w:name w:val="Gövde Metni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stBilgi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AltBilgi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onMetni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AklamaMetniChar"/>
    <w:uiPriority w:val="99"/>
    <w:semiHidden/>
    <w:unhideWhenUsed/>
    <w:rsid w:val="006C54B9"/>
    <w:rPr>
      <w:sz w:val="20"/>
      <w:szCs w:val="20"/>
    </w:rPr>
  </w:style>
  <w:style w:type="character" w:customStyle="1" w:styleId="AklamaMetniChar">
    <w:name w:val="Açıklama Metni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laceholderText">
    <w:name w:val="Placeholder Text"/>
    <w:basedOn w:val="DefaultParagraphFont"/>
    <w:uiPriority w:val="99"/>
    <w:semiHidden/>
    <w:rsid w:val="00320F7F"/>
    <w:rPr>
      <w:color w:val="808080"/>
    </w:rPr>
  </w:style>
  <w:style w:type="character" w:customStyle="1" w:styleId="Stil2">
    <w:name w:val="Stil2"/>
    <w:basedOn w:val="DefaultParagraphFont"/>
    <w:uiPriority w:val="1"/>
    <w:rsid w:val="00320F7F"/>
    <w:rPr>
      <w:sz w:val="20"/>
    </w:rPr>
  </w:style>
  <w:style w:type="table" w:customStyle="1" w:styleId="TableNormal0">
    <w:name w:val="Table Normal_0"/>
    <w:uiPriority w:val="2"/>
    <w:semiHidden/>
    <w:unhideWhenUsed/>
    <w:qFormat/>
    <w:rsid w:val="000960E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960E1"/>
    <w:pPr>
      <w:widowControl w:val="0"/>
      <w:autoSpaceDE w:val="0"/>
      <w:autoSpaceDN w:val="0"/>
      <w:spacing w:line="204" w:lineRule="exact"/>
      <w:ind w:left="12"/>
      <w:jc w:val="center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header" Target="header3.xml" /><Relationship Id="rId9" Type="http://schemas.openxmlformats.org/officeDocument/2006/relationships/theme" Target="theme/theme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oleObject" Target="embeddings/oleObject1.bin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FE7F3-8668-45E9-A074-67864948E4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975c12-d9a8-4055-b140-6002be5ac914}" enabled="0" method="" siteId="{da975c12-d9a8-4055-b140-6002be5ac91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62</Words>
  <Characters>2067</Characters>
  <Application>Microsoft Office Word</Application>
  <DocSecurity>8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üneyt Güzeliş</dc:creator>
  <cp:lastModifiedBy>Selin Görür</cp:lastModifiedBy>
  <cp:revision>11</cp:revision>
  <cp:lastPrinted>2026-03-24T07:04:00Z</cp:lastPrinted>
  <dcterms:created xsi:type="dcterms:W3CDTF">2026-05-05T12:16:00Z</dcterms:created>
  <dcterms:modified xsi:type="dcterms:W3CDTF">2026-05-05T12:45:00Z</dcterms:modified>
</cp:coreProperties>
</file>